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7"/>
        <w:gridCol w:w="1602"/>
        <w:gridCol w:w="1822"/>
        <w:gridCol w:w="248"/>
        <w:gridCol w:w="2156"/>
        <w:gridCol w:w="1870"/>
      </w:tblGrid>
      <w:tr w:rsidR="008E48FA" w14:paraId="5E050AEB" w14:textId="77777777" w:rsidTr="4649171E">
        <w:tc>
          <w:tcPr>
            <w:tcW w:w="5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86D75" w14:textId="77777777" w:rsidR="008E48FA" w:rsidRPr="000A678F" w:rsidRDefault="008E48FA" w:rsidP="008E48FA">
            <w:pPr>
              <w:rPr>
                <w:b/>
                <w:smallCaps/>
                <w:sz w:val="20"/>
              </w:rPr>
            </w:pPr>
            <w:r w:rsidRPr="000A678F">
              <w:rPr>
                <w:b/>
                <w:smallCaps/>
                <w:sz w:val="20"/>
              </w:rPr>
              <w:t>Student Name:</w:t>
            </w:r>
          </w:p>
          <w:p w14:paraId="7A1198C3" w14:textId="27DE52BA" w:rsidR="008E48FA" w:rsidRPr="000A678F" w:rsidRDefault="008E48FA" w:rsidP="008E48FA">
            <w:pPr>
              <w:rPr>
                <w:b/>
                <w:smallCaps/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E705F" w14:textId="22B9AADF" w:rsidR="008E48FA" w:rsidRPr="000A678F" w:rsidRDefault="008E48FA">
            <w:pPr>
              <w:rPr>
                <w:b/>
                <w:smallCaps/>
                <w:sz w:val="20"/>
              </w:rPr>
            </w:pPr>
            <w:r w:rsidRPr="000A678F">
              <w:rPr>
                <w:b/>
                <w:smallCaps/>
                <w:sz w:val="20"/>
              </w:rPr>
              <w:t>ID</w:t>
            </w:r>
            <w:r w:rsidR="006B1406">
              <w:rPr>
                <w:b/>
                <w:smallCaps/>
                <w:sz w:val="20"/>
              </w:rPr>
              <w:t>/Lunch Pin</w:t>
            </w:r>
            <w:r w:rsidRPr="000A678F">
              <w:rPr>
                <w:b/>
                <w:smallCaps/>
                <w:sz w:val="20"/>
              </w:rPr>
              <w:t>: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C9A5FA" w14:textId="6D0B9883" w:rsidR="008E48FA" w:rsidRPr="000A678F" w:rsidRDefault="008D55D0" w:rsidP="00BC7805">
            <w:pPr>
              <w:rPr>
                <w:b/>
                <w:smallCaps/>
                <w:sz w:val="20"/>
              </w:rPr>
            </w:pPr>
            <w:r>
              <w:rPr>
                <w:b/>
                <w:smallCaps/>
                <w:sz w:val="20"/>
              </w:rPr>
              <w:t xml:space="preserve">Student </w:t>
            </w:r>
            <w:r w:rsidR="00F015B3">
              <w:rPr>
                <w:b/>
                <w:smallCaps/>
                <w:sz w:val="20"/>
              </w:rPr>
              <w:t>cell</w:t>
            </w:r>
            <w:r w:rsidR="00252B37">
              <w:rPr>
                <w:b/>
                <w:smallCaps/>
                <w:sz w:val="20"/>
              </w:rPr>
              <w:t>:</w:t>
            </w:r>
          </w:p>
        </w:tc>
        <w:tc>
          <w:tcPr>
            <w:tcW w:w="18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1743D" w14:textId="7F8951D2" w:rsidR="008E48FA" w:rsidRPr="000A678F" w:rsidRDefault="00EC3D66">
            <w:pPr>
              <w:rPr>
                <w:b/>
                <w:smallCaps/>
                <w:sz w:val="20"/>
              </w:rPr>
            </w:pPr>
            <w:r>
              <w:rPr>
                <w:b/>
                <w:smallCaps/>
                <w:sz w:val="20"/>
              </w:rPr>
              <w:t xml:space="preserve"> </w:t>
            </w:r>
          </w:p>
        </w:tc>
      </w:tr>
      <w:tr w:rsidR="000A678F" w14:paraId="37C53360" w14:textId="77777777" w:rsidTr="4649171E">
        <w:tc>
          <w:tcPr>
            <w:tcW w:w="5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0670C" w14:textId="41B8B6AF" w:rsidR="000A678F" w:rsidRPr="000A678F" w:rsidRDefault="00F015B3" w:rsidP="00F015B3">
            <w:pPr>
              <w:rPr>
                <w:b/>
                <w:smallCaps/>
                <w:sz w:val="20"/>
              </w:rPr>
            </w:pPr>
            <w:r>
              <w:rPr>
                <w:b/>
                <w:smallCaps/>
                <w:sz w:val="20"/>
              </w:rPr>
              <w:t>Parent Ce</w:t>
            </w:r>
            <w:r w:rsidR="00252B37">
              <w:rPr>
                <w:b/>
                <w:smallCaps/>
                <w:sz w:val="20"/>
              </w:rPr>
              <w:t>l</w:t>
            </w:r>
            <w:r>
              <w:rPr>
                <w:b/>
                <w:smallCaps/>
                <w:sz w:val="20"/>
              </w:rPr>
              <w:t>l</w:t>
            </w:r>
            <w:r w:rsidR="00252B37">
              <w:rPr>
                <w:b/>
                <w:smallCaps/>
                <w:sz w:val="20"/>
              </w:rPr>
              <w:t>:</w:t>
            </w:r>
          </w:p>
        </w:tc>
        <w:tc>
          <w:tcPr>
            <w:tcW w:w="58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E2103" w14:textId="3FACC9F5" w:rsidR="00103A08" w:rsidRPr="000A678F" w:rsidRDefault="00F454D0" w:rsidP="000A678F">
            <w:pPr>
              <w:rPr>
                <w:b/>
                <w:smallCaps/>
                <w:sz w:val="20"/>
              </w:rPr>
            </w:pPr>
            <w:r>
              <w:rPr>
                <w:b/>
                <w:smallCaps/>
                <w:sz w:val="20"/>
              </w:rPr>
              <w:t xml:space="preserve"> </w:t>
            </w:r>
          </w:p>
        </w:tc>
      </w:tr>
      <w:tr w:rsidR="000A678F" w:rsidRPr="00317F23" w14:paraId="0B98DE43" w14:textId="77777777" w:rsidTr="4649171E">
        <w:trPr>
          <w:trHeight w:val="720"/>
        </w:trPr>
        <w:tc>
          <w:tcPr>
            <w:tcW w:w="10885" w:type="dxa"/>
            <w:gridSpan w:val="6"/>
            <w:tcBorders>
              <w:top w:val="single" w:sz="4" w:space="0" w:color="auto"/>
            </w:tcBorders>
          </w:tcPr>
          <w:p w14:paraId="4CB8A2B0" w14:textId="02FACC5B" w:rsidR="00F015B3" w:rsidRPr="00672245" w:rsidRDefault="000A678F" w:rsidP="00556468">
            <w:pPr>
              <w:pStyle w:val="Defaul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Listed here are courses available for </w:t>
            </w:r>
            <w:r w:rsidR="00556468"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9</w:t>
            </w: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H </w:t>
            </w:r>
            <w:r w:rsidR="007604E0"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GRADE STUDENTS</w:t>
            </w: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. </w:t>
            </w:r>
            <w:r w:rsidR="007604E0"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You should make these selections based on teacher </w:t>
            </w:r>
            <w:r w:rsidR="00D00942"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conversations</w:t>
            </w: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, </w:t>
            </w:r>
            <w:proofErr w:type="gramStart"/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advice</w:t>
            </w:r>
            <w:proofErr w:type="gramEnd"/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and consent of your parents. </w:t>
            </w:r>
            <w:r w:rsidR="007604E0"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</w:t>
            </w: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Be sure to refer to graduation requirements for your class in the Student Education Planning Guide.</w:t>
            </w:r>
          </w:p>
          <w:p w14:paraId="374F62D7" w14:textId="77777777" w:rsidR="0032322D" w:rsidRPr="00317F23" w:rsidRDefault="0032322D" w:rsidP="00556468">
            <w:pPr>
              <w:pStyle w:val="Default"/>
              <w:rPr>
                <w:rFonts w:ascii="Arial Narrow" w:hAnsi="Arial Narrow"/>
                <w:b/>
                <w:bCs/>
                <w:i/>
                <w:iCs/>
                <w:sz w:val="18"/>
                <w:szCs w:val="18"/>
              </w:rPr>
            </w:pPr>
          </w:p>
          <w:p w14:paraId="1183B1DC" w14:textId="77777777" w:rsidR="000A678F" w:rsidRPr="00672245" w:rsidRDefault="5661EBFD" w:rsidP="5661EBFD">
            <w:pPr>
              <w:pStyle w:val="Default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672245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You must choose a total of 8 credits.  (Place an “X” next to your general selections. Electives will use #1 for first choice, etc.)</w:t>
            </w:r>
          </w:p>
          <w:p w14:paraId="38D2FCD9" w14:textId="50E27221" w:rsidR="009F27DA" w:rsidRPr="00672245" w:rsidRDefault="009F27DA" w:rsidP="009F27DA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>Complete th</w:t>
            </w:r>
            <w:r w:rsidR="0006066B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>is paper</w:t>
            </w:r>
            <w:r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form.</w:t>
            </w:r>
          </w:p>
          <w:p w14:paraId="184D867D" w14:textId="3EF2DD2B" w:rsidR="00631635" w:rsidRPr="00631635" w:rsidRDefault="0046273F" w:rsidP="00A0627D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  <w:t xml:space="preserve">Submit electronically at </w:t>
            </w:r>
            <w:proofErr w:type="gramStart"/>
            <w:r w:rsidRPr="0046273F"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  <w:u w:val="single"/>
              </w:rPr>
              <w:t>https://studentplanner.hcps.org/</w:t>
            </w:r>
            <w:proofErr w:type="gramEnd"/>
          </w:p>
          <w:p w14:paraId="0B1DA6E9" w14:textId="284A126A" w:rsidR="00317F23" w:rsidRPr="00631635" w:rsidRDefault="003F3C57" w:rsidP="00631635">
            <w:pPr>
              <w:pStyle w:val="Default"/>
              <w:numPr>
                <w:ilvl w:val="0"/>
                <w:numId w:val="3"/>
              </w:numPr>
              <w:rPr>
                <w:rFonts w:asciiTheme="minorHAnsi" w:hAnsiTheme="minorHAnsi" w:cstheme="minorHAnsi"/>
                <w:b/>
                <w:bCs/>
                <w:i/>
                <w:i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Turn in</w:t>
            </w:r>
            <w:r w:rsidR="009F27DA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the compl</w:t>
            </w:r>
            <w:r w:rsidR="0006066B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>e</w:t>
            </w:r>
            <w:r w:rsidR="009F27DA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ted form to your </w:t>
            </w:r>
            <w:r w:rsidR="007B06D0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>math teacher</w:t>
            </w:r>
            <w:r w:rsidR="009F27DA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>.</w:t>
            </w:r>
            <w:r w:rsidR="00A0627D" w:rsidRPr="00672245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</w:t>
            </w:r>
          </w:p>
        </w:tc>
      </w:tr>
      <w:tr w:rsidR="007604E0" w14:paraId="1C1EAA18" w14:textId="77777777" w:rsidTr="4649171E">
        <w:tc>
          <w:tcPr>
            <w:tcW w:w="3438" w:type="dxa"/>
          </w:tcPr>
          <w:p w14:paraId="5D5A75F4" w14:textId="77777777" w:rsidR="007604E0" w:rsidRDefault="007604E0" w:rsidP="000A678F"/>
        </w:tc>
        <w:tc>
          <w:tcPr>
            <w:tcW w:w="3830" w:type="dxa"/>
            <w:gridSpan w:val="3"/>
          </w:tcPr>
          <w:p w14:paraId="726BFC30" w14:textId="77777777" w:rsidR="007604E0" w:rsidRDefault="007604E0" w:rsidP="000A678F"/>
        </w:tc>
        <w:tc>
          <w:tcPr>
            <w:tcW w:w="3617" w:type="dxa"/>
            <w:gridSpan w:val="2"/>
          </w:tcPr>
          <w:p w14:paraId="33B6A284" w14:textId="77777777" w:rsidR="007604E0" w:rsidRDefault="007604E0" w:rsidP="007604E0">
            <w:pPr>
              <w:jc w:val="center"/>
            </w:pPr>
          </w:p>
        </w:tc>
      </w:tr>
      <w:tr w:rsidR="007604E0" w14:paraId="1B08625E" w14:textId="77777777" w:rsidTr="4649171E">
        <w:trPr>
          <w:trHeight w:val="5760"/>
        </w:trPr>
        <w:tc>
          <w:tcPr>
            <w:tcW w:w="3438" w:type="dxa"/>
          </w:tcPr>
          <w:tbl>
            <w:tblPr>
              <w:tblStyle w:val="TableGrid"/>
              <w:tblW w:w="2951" w:type="dxa"/>
              <w:tblLook w:val="04A0" w:firstRow="1" w:lastRow="0" w:firstColumn="1" w:lastColumn="0" w:noHBand="0" w:noVBand="1"/>
            </w:tblPr>
            <w:tblGrid>
              <w:gridCol w:w="261"/>
              <w:gridCol w:w="1240"/>
              <w:gridCol w:w="1450"/>
            </w:tblGrid>
            <w:tr w:rsidR="00655783" w:rsidRPr="005A375B" w14:paraId="7B71851D" w14:textId="77777777" w:rsidTr="4649171E">
              <w:tc>
                <w:tcPr>
                  <w:tcW w:w="2951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564A4CCF" w14:textId="012ECA6A" w:rsidR="00655783" w:rsidRPr="00087C70" w:rsidRDefault="00655783" w:rsidP="0022790B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ENGLISH</w:t>
                  </w:r>
                  <w:r w:rsidR="000C3ED0" w:rsidRPr="00087C70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0C3ED0" w:rsidRPr="00BF5C9A">
                    <w:rPr>
                      <w:b/>
                      <w:sz w:val="20"/>
                      <w:szCs w:val="20"/>
                    </w:rPr>
                    <w:t>(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>Select</w:t>
                  </w:r>
                  <w:r w:rsidR="000C3ED0" w:rsidRPr="00BF5C9A">
                    <w:rPr>
                      <w:b/>
                      <w:sz w:val="20"/>
                      <w:szCs w:val="20"/>
                    </w:rPr>
                    <w:t xml:space="preserve"> one)</w:t>
                  </w:r>
                </w:p>
              </w:tc>
            </w:tr>
            <w:tr w:rsidR="00655783" w:rsidRPr="005A375B" w14:paraId="7D229AD1" w14:textId="77777777" w:rsidTr="4649171E">
              <w:tc>
                <w:tcPr>
                  <w:tcW w:w="261" w:type="dxa"/>
                  <w:vAlign w:val="center"/>
                </w:tcPr>
                <w:p w14:paraId="4D0C9EDF" w14:textId="12FE2CEA" w:rsidR="00655783" w:rsidRPr="005A375B" w:rsidRDefault="00655783" w:rsidP="0065578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</w:tcPr>
                <w:p w14:paraId="7837BC3B" w14:textId="386E24A9" w:rsidR="00655783" w:rsidRPr="002F50C8" w:rsidRDefault="00655783" w:rsidP="00DB2E19">
                  <w:pPr>
                    <w:rPr>
                      <w:sz w:val="16"/>
                      <w:szCs w:val="16"/>
                    </w:rPr>
                  </w:pPr>
                  <w:r w:rsidRPr="002F50C8">
                    <w:rPr>
                      <w:sz w:val="16"/>
                      <w:szCs w:val="16"/>
                    </w:rPr>
                    <w:t>EN</w:t>
                  </w:r>
                  <w:r w:rsidR="0066227D" w:rsidRPr="002F50C8">
                    <w:rPr>
                      <w:sz w:val="16"/>
                      <w:szCs w:val="16"/>
                    </w:rPr>
                    <w:t>0101</w:t>
                  </w:r>
                </w:p>
              </w:tc>
              <w:tc>
                <w:tcPr>
                  <w:tcW w:w="1450" w:type="dxa"/>
                </w:tcPr>
                <w:p w14:paraId="0D3D20DE" w14:textId="132DA5FD" w:rsidR="00655783" w:rsidRPr="002F50C8" w:rsidRDefault="00CF6AF9" w:rsidP="00DB2E19">
                  <w:pPr>
                    <w:autoSpaceDE w:val="0"/>
                    <w:autoSpaceDN w:val="0"/>
                    <w:adjustRightInd w:val="0"/>
                    <w:rPr>
                      <w:sz w:val="16"/>
                      <w:szCs w:val="16"/>
                    </w:rPr>
                  </w:pPr>
                  <w:r w:rsidRPr="002F50C8">
                    <w:rPr>
                      <w:sz w:val="16"/>
                      <w:szCs w:val="16"/>
                    </w:rPr>
                    <w:t>English 1</w:t>
                  </w:r>
                </w:p>
              </w:tc>
            </w:tr>
            <w:tr w:rsidR="00655783" w:rsidRPr="005A375B" w14:paraId="13F27DE4" w14:textId="77777777" w:rsidTr="4649171E">
              <w:tc>
                <w:tcPr>
                  <w:tcW w:w="261" w:type="dxa"/>
                  <w:vAlign w:val="center"/>
                </w:tcPr>
                <w:p w14:paraId="339A50A4" w14:textId="35E9F1ED" w:rsidR="00655783" w:rsidRPr="005A375B" w:rsidRDefault="00655783" w:rsidP="0065578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</w:tcPr>
                <w:p w14:paraId="42148236" w14:textId="184E9C38" w:rsidR="00655783" w:rsidRPr="002F50C8" w:rsidRDefault="5661EBFD" w:rsidP="5661EBFD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EN01W61</w:t>
                  </w:r>
                </w:p>
              </w:tc>
              <w:tc>
                <w:tcPr>
                  <w:tcW w:w="1450" w:type="dxa"/>
                </w:tcPr>
                <w:p w14:paraId="27D43B45" w14:textId="191ED6E6" w:rsidR="00655783" w:rsidRPr="002F50C8" w:rsidRDefault="0036287A" w:rsidP="00DB2E19">
                  <w:pPr>
                    <w:autoSpaceDE w:val="0"/>
                    <w:autoSpaceDN w:val="0"/>
                    <w:adjustRightInd w:val="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onors English I</w:t>
                  </w:r>
                </w:p>
              </w:tc>
            </w:tr>
            <w:tr w:rsidR="000414BD" w:rsidRPr="005A375B" w14:paraId="19259C55" w14:textId="77777777" w:rsidTr="4649171E">
              <w:tc>
                <w:tcPr>
                  <w:tcW w:w="2951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17E3CC69" w14:textId="6D4DCA6D" w:rsidR="000414BD" w:rsidRPr="00087C70" w:rsidRDefault="00AB355D" w:rsidP="00C75EE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 xml:space="preserve">SCIENCE </w:t>
                  </w:r>
                  <w:r w:rsidRPr="00BF5C9A">
                    <w:rPr>
                      <w:b/>
                      <w:sz w:val="20"/>
                      <w:szCs w:val="20"/>
                    </w:rPr>
                    <w:t>(Select one)</w:t>
                  </w:r>
                </w:p>
              </w:tc>
            </w:tr>
            <w:tr w:rsidR="00407D6C" w:rsidRPr="005A375B" w14:paraId="0E4498A9" w14:textId="77777777" w:rsidTr="4649171E">
              <w:tc>
                <w:tcPr>
                  <w:tcW w:w="261" w:type="dxa"/>
                  <w:vAlign w:val="center"/>
                </w:tcPr>
                <w:p w14:paraId="7845F230" w14:textId="5A2355F5" w:rsidR="00407D6C" w:rsidRPr="005A375B" w:rsidRDefault="00407D6C" w:rsidP="00407D6C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2E69059D" w14:textId="0EADE3AA" w:rsidR="00407D6C" w:rsidRPr="00087C70" w:rsidRDefault="000C3ED0" w:rsidP="00407D6C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C0201</w:t>
                  </w:r>
                </w:p>
              </w:tc>
              <w:tc>
                <w:tcPr>
                  <w:tcW w:w="1450" w:type="dxa"/>
                  <w:vAlign w:val="center"/>
                </w:tcPr>
                <w:p w14:paraId="0E091A5A" w14:textId="755184D1" w:rsidR="00407D6C" w:rsidRPr="00087C70" w:rsidRDefault="000C3ED0" w:rsidP="00407D6C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Biology</w:t>
                  </w:r>
                </w:p>
              </w:tc>
            </w:tr>
            <w:tr w:rsidR="00407D6C" w:rsidRPr="005A375B" w14:paraId="2617F485" w14:textId="77777777" w:rsidTr="4649171E">
              <w:tc>
                <w:tcPr>
                  <w:tcW w:w="261" w:type="dxa"/>
                  <w:vAlign w:val="center"/>
                </w:tcPr>
                <w:p w14:paraId="15575080" w14:textId="77777777" w:rsidR="00407D6C" w:rsidRPr="005A375B" w:rsidRDefault="00407D6C" w:rsidP="00407D6C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51B80A67" w14:textId="4A5AC348" w:rsidR="00407D6C" w:rsidRPr="00087C70" w:rsidRDefault="000C3ED0" w:rsidP="00407D6C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C02</w:t>
                  </w:r>
                  <w:r w:rsidR="00504193">
                    <w:rPr>
                      <w:sz w:val="16"/>
                      <w:szCs w:val="16"/>
                    </w:rPr>
                    <w:t>W</w:t>
                  </w:r>
                  <w:r w:rsidRPr="00087C70">
                    <w:rPr>
                      <w:sz w:val="16"/>
                      <w:szCs w:val="16"/>
                    </w:rPr>
                    <w:t>61</w:t>
                  </w:r>
                </w:p>
              </w:tc>
              <w:tc>
                <w:tcPr>
                  <w:tcW w:w="1450" w:type="dxa"/>
                  <w:vAlign w:val="center"/>
                </w:tcPr>
                <w:p w14:paraId="1C73EB56" w14:textId="0AD0CB69" w:rsidR="00407D6C" w:rsidRPr="00087C70" w:rsidRDefault="000C3ED0" w:rsidP="00407D6C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onors Biology</w:t>
                  </w:r>
                </w:p>
              </w:tc>
            </w:tr>
            <w:tr w:rsidR="00C75EED" w:rsidRPr="005A375B" w14:paraId="4E946AF0" w14:textId="77777777" w:rsidTr="4649171E">
              <w:trPr>
                <w:trHeight w:val="224"/>
              </w:trPr>
              <w:tc>
                <w:tcPr>
                  <w:tcW w:w="2951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755EBD63" w14:textId="096ECD66" w:rsidR="00C75EED" w:rsidRPr="00BF5C9A" w:rsidRDefault="00C75EED" w:rsidP="0022790B">
                  <w:pPr>
                    <w:jc w:val="center"/>
                    <w:rPr>
                      <w:rFonts w:cstheme="minorHAnsi"/>
                      <w:sz w:val="18"/>
                      <w:szCs w:val="18"/>
                    </w:rPr>
                  </w:pPr>
                  <w:r w:rsidRPr="00BF5C9A">
                    <w:rPr>
                      <w:b/>
                      <w:sz w:val="20"/>
                      <w:szCs w:val="20"/>
                    </w:rPr>
                    <w:t>MATHEMATICS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 xml:space="preserve"> (Select one)</w:t>
                  </w:r>
                </w:p>
              </w:tc>
            </w:tr>
            <w:tr w:rsidR="00571520" w:rsidRPr="005A375B" w14:paraId="200CE90B" w14:textId="77777777" w:rsidTr="4649171E">
              <w:tc>
                <w:tcPr>
                  <w:tcW w:w="261" w:type="dxa"/>
                  <w:vAlign w:val="center"/>
                </w:tcPr>
                <w:p w14:paraId="0D83A3E2" w14:textId="28B0291A" w:rsidR="00571520" w:rsidRPr="005A375B" w:rsidRDefault="00571520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4BB45638" w14:textId="05DA7CF7" w:rsidR="00571520" w:rsidRDefault="00CA7545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L9802</w:t>
                  </w:r>
                </w:p>
                <w:p w14:paraId="0E32BDA4" w14:textId="25D5C75D" w:rsidR="004C3EF9" w:rsidRDefault="004C3EF9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MA3003</w:t>
                  </w:r>
                </w:p>
              </w:tc>
              <w:tc>
                <w:tcPr>
                  <w:tcW w:w="1450" w:type="dxa"/>
                  <w:vAlign w:val="center"/>
                </w:tcPr>
                <w:p w14:paraId="2EE22CE4" w14:textId="680AD5BA" w:rsidR="00571520" w:rsidRDefault="00363D10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Ramp Up to </w:t>
                  </w:r>
                  <w:proofErr w:type="spellStart"/>
                  <w:r>
                    <w:rPr>
                      <w:sz w:val="16"/>
                      <w:szCs w:val="16"/>
                    </w:rPr>
                    <w:t>Alg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</w:t>
                  </w:r>
                </w:p>
                <w:p w14:paraId="4BA1FA52" w14:textId="02B62A99" w:rsidR="00363D10" w:rsidRDefault="004C3EF9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Ramp Up to </w:t>
                  </w:r>
                  <w:proofErr w:type="spellStart"/>
                  <w:r>
                    <w:rPr>
                      <w:sz w:val="16"/>
                      <w:szCs w:val="16"/>
                    </w:rPr>
                    <w:t>Alg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36287A" w:rsidRPr="005A375B" w14:paraId="68C6321B" w14:textId="77777777" w:rsidTr="4649171E">
              <w:tc>
                <w:tcPr>
                  <w:tcW w:w="261" w:type="dxa"/>
                  <w:vAlign w:val="center"/>
                </w:tcPr>
                <w:p w14:paraId="4D80FCA6" w14:textId="34300E45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2F8D090C" w14:textId="77777777" w:rsidR="0036287A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192</w:t>
                  </w:r>
                </w:p>
                <w:p w14:paraId="68693FD9" w14:textId="0AAEC95A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293</w:t>
                  </w:r>
                </w:p>
              </w:tc>
              <w:tc>
                <w:tcPr>
                  <w:tcW w:w="1450" w:type="dxa"/>
                  <w:vAlign w:val="center"/>
                </w:tcPr>
                <w:p w14:paraId="28C355FA" w14:textId="6E88CB1D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4649171E">
                    <w:rPr>
                      <w:sz w:val="16"/>
                      <w:szCs w:val="16"/>
                    </w:rPr>
                    <w:t>Intro Algebra</w:t>
                  </w:r>
                  <w:r w:rsidR="00976C8F" w:rsidRPr="4649171E">
                    <w:rPr>
                      <w:sz w:val="16"/>
                      <w:szCs w:val="16"/>
                    </w:rPr>
                    <w:t xml:space="preserve"> </w:t>
                  </w:r>
                  <w:bookmarkStart w:id="0" w:name="_Int_lfXWs1b8"/>
                  <w:proofErr w:type="spellStart"/>
                  <w:r w:rsidRPr="4649171E">
                    <w:rPr>
                      <w:sz w:val="16"/>
                      <w:szCs w:val="16"/>
                    </w:rPr>
                    <w:t>Algebra</w:t>
                  </w:r>
                  <w:bookmarkEnd w:id="0"/>
                  <w:proofErr w:type="spellEnd"/>
                  <w:r w:rsidRPr="4649171E">
                    <w:rPr>
                      <w:sz w:val="16"/>
                      <w:szCs w:val="16"/>
                    </w:rPr>
                    <w:t xml:space="preserve"> 1</w:t>
                  </w:r>
                </w:p>
              </w:tc>
            </w:tr>
            <w:tr w:rsidR="0036287A" w:rsidRPr="005A375B" w14:paraId="5D8AB70C" w14:textId="77777777" w:rsidTr="4649171E">
              <w:tc>
                <w:tcPr>
                  <w:tcW w:w="261" w:type="dxa"/>
                  <w:vAlign w:val="center"/>
                </w:tcPr>
                <w:p w14:paraId="4AD0B2AD" w14:textId="279283CF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436374CF" w14:textId="59406674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201</w:t>
                  </w:r>
                </w:p>
              </w:tc>
              <w:tc>
                <w:tcPr>
                  <w:tcW w:w="1450" w:type="dxa"/>
                  <w:vAlign w:val="center"/>
                </w:tcPr>
                <w:p w14:paraId="5984FA7F" w14:textId="1C246CDC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Algebra 1</w:t>
                  </w:r>
                </w:p>
              </w:tc>
            </w:tr>
            <w:tr w:rsidR="0036287A" w:rsidRPr="005A375B" w14:paraId="6DA89E43" w14:textId="77777777" w:rsidTr="4649171E">
              <w:tc>
                <w:tcPr>
                  <w:tcW w:w="261" w:type="dxa"/>
                  <w:vAlign w:val="center"/>
                </w:tcPr>
                <w:p w14:paraId="5ED8A9E1" w14:textId="4CA0F55F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38F9F9E0" w14:textId="3818850C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401</w:t>
                  </w:r>
                </w:p>
              </w:tc>
              <w:tc>
                <w:tcPr>
                  <w:tcW w:w="1450" w:type="dxa"/>
                  <w:vAlign w:val="center"/>
                </w:tcPr>
                <w:p w14:paraId="68F3D7BF" w14:textId="71C2716F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Int</w:t>
                  </w:r>
                  <w:r>
                    <w:rPr>
                      <w:sz w:val="16"/>
                      <w:szCs w:val="16"/>
                    </w:rPr>
                    <w:t xml:space="preserve">. </w:t>
                  </w:r>
                  <w:r w:rsidRPr="00087C70">
                    <w:rPr>
                      <w:sz w:val="16"/>
                      <w:szCs w:val="16"/>
                    </w:rPr>
                    <w:t>Geometry</w:t>
                  </w:r>
                </w:p>
              </w:tc>
            </w:tr>
            <w:tr w:rsidR="0036287A" w:rsidRPr="005A375B" w14:paraId="0590ECDC" w14:textId="77777777" w:rsidTr="4649171E">
              <w:tc>
                <w:tcPr>
                  <w:tcW w:w="261" w:type="dxa"/>
                  <w:vAlign w:val="center"/>
                </w:tcPr>
                <w:p w14:paraId="040386D0" w14:textId="33474ACD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1657973B" w14:textId="76AB42A3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A07</w:t>
                  </w:r>
                  <w:r>
                    <w:rPr>
                      <w:sz w:val="16"/>
                      <w:szCs w:val="16"/>
                    </w:rPr>
                    <w:t>W</w:t>
                  </w:r>
                  <w:r w:rsidRPr="00087C70">
                    <w:rPr>
                      <w:sz w:val="16"/>
                      <w:szCs w:val="16"/>
                    </w:rPr>
                    <w:t>61</w:t>
                  </w:r>
                </w:p>
              </w:tc>
              <w:tc>
                <w:tcPr>
                  <w:tcW w:w="1450" w:type="dxa"/>
                  <w:vAlign w:val="center"/>
                </w:tcPr>
                <w:p w14:paraId="395178B8" w14:textId="6EEDF6BA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onors Algebra 2</w:t>
                  </w:r>
                </w:p>
              </w:tc>
            </w:tr>
          </w:tbl>
          <w:p w14:paraId="1C72E564" w14:textId="3365C699" w:rsidR="007604E0" w:rsidRDefault="00E5287B" w:rsidP="000A678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 wp14:anchorId="0E1B3984" wp14:editId="1F90CD39">
                      <wp:simplePos x="0" y="0"/>
                      <wp:positionH relativeFrom="margin">
                        <wp:posOffset>-11430</wp:posOffset>
                      </wp:positionH>
                      <wp:positionV relativeFrom="paragraph">
                        <wp:posOffset>1143000</wp:posOffset>
                      </wp:positionV>
                      <wp:extent cx="4291330" cy="876300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291330" cy="876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43FA651" w14:textId="77777777" w:rsidR="00AF42F2" w:rsidRPr="00431400" w:rsidRDefault="00AF42F2" w:rsidP="00431400">
                                  <w:pPr>
                                    <w:pStyle w:val="NoSpacing"/>
                                    <w:rPr>
                                      <w:sz w:val="18"/>
                                      <w:szCs w:val="16"/>
                                    </w:rPr>
                                  </w:pPr>
                                  <w:r w:rsidRPr="00431400">
                                    <w:rPr>
                                      <w:b/>
                                      <w:sz w:val="18"/>
                                      <w:szCs w:val="16"/>
                                    </w:rPr>
                                    <w:t>ELECTIVES:</w:t>
                                  </w:r>
                                  <w:r w:rsidRPr="00431400">
                                    <w:rPr>
                                      <w:sz w:val="18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16F5593B" w14:textId="72C0991B" w:rsidR="00AF42F2" w:rsidRPr="00087C70" w:rsidRDefault="00AF42F2" w:rsidP="00087C7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>If you are enrolling in a daily course (</w:t>
                                  </w:r>
                                  <w:proofErr w:type="spellStart"/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>i.</w:t>
                                  </w:r>
                                  <w:proofErr w:type="gramStart"/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>e.Intro</w:t>
                                  </w:r>
                                  <w:proofErr w:type="spellEnd"/>
                                  <w:proofErr w:type="gramEnd"/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 xml:space="preserve"> to Algebra/Algebra 1) 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only one elective will be chosen.</w:t>
                                  </w:r>
                                </w:p>
                                <w:p w14:paraId="5D6CE860" w14:textId="77777777" w:rsidR="00AF42F2" w:rsidRPr="00087C70" w:rsidRDefault="00AF42F2" w:rsidP="00087C7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0" w:line="240" w:lineRule="auto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 xml:space="preserve">Your THIRD choice will be used ONLY if your FIRST or SECOND choice are not able to be scheduled for you. </w:t>
                                  </w:r>
                                </w:p>
                                <w:p w14:paraId="109BB398" w14:textId="77777777" w:rsidR="00AF42F2" w:rsidRPr="00431400" w:rsidRDefault="00AF42F2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 xmlns:w16du="http://schemas.microsoft.com/office/word/2023/wordml/word16du">
                  <w:pict w14:anchorId="1B361025">
                    <v:shapetype id="_x0000_t202" coordsize="21600,21600" o:spt="202" path="m,l,21600r21600,l21600,xe" w14:anchorId="0E1B3984">
                      <v:stroke joinstyle="miter"/>
                      <v:path gradientshapeok="t" o:connecttype="rect"/>
                    </v:shapetype>
                    <v:shape id="Text Box 11" style="position:absolute;margin-left:-.9pt;margin-top:90pt;width:337.9pt;height:69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">
                      <v:textbox>
                        <w:txbxContent>
                          <w:p w:rsidRPr="00431400" w:rsidR="00AF42F2" w:rsidP="00431400" w:rsidRDefault="00AF42F2" w14:paraId="1759CB29" w14:textId="77777777">
                            <w:pPr>
                              <w:pStyle w:val="NoSpacing"/>
                              <w:rPr>
                                <w:sz w:val="18"/>
                                <w:szCs w:val="16"/>
                              </w:rPr>
                            </w:pPr>
                            <w:r w:rsidRPr="00431400">
                              <w:rPr>
                                <w:b/>
                                <w:sz w:val="18"/>
                                <w:szCs w:val="16"/>
                              </w:rPr>
                              <w:t>ELECTIVES:</w:t>
                            </w:r>
                            <w:r w:rsidRPr="00431400">
                              <w:rPr>
                                <w:sz w:val="18"/>
                                <w:szCs w:val="16"/>
                              </w:rPr>
                              <w:t xml:space="preserve"> </w:t>
                            </w:r>
                          </w:p>
                          <w:p w:rsidRPr="00087C70" w:rsidR="00AF42F2" w:rsidP="00087C70" w:rsidRDefault="00AF42F2" w14:paraId="1706E64C" w14:textId="72C0991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87C70">
                              <w:rPr>
                                <w:sz w:val="18"/>
                                <w:szCs w:val="18"/>
                              </w:rPr>
                              <w:t>If you are enrolling in a daily course (</w:t>
                            </w:r>
                            <w:proofErr w:type="spellStart"/>
                            <w:r w:rsidRPr="00087C70">
                              <w:rPr>
                                <w:sz w:val="18"/>
                                <w:szCs w:val="18"/>
                              </w:rPr>
                              <w:t>i.</w:t>
                            </w:r>
                            <w:proofErr w:type="gramStart"/>
                            <w:r w:rsidRPr="00087C70">
                              <w:rPr>
                                <w:sz w:val="18"/>
                                <w:szCs w:val="18"/>
                              </w:rPr>
                              <w:t>e.Intro</w:t>
                            </w:r>
                            <w:proofErr w:type="spellEnd"/>
                            <w:proofErr w:type="gramEnd"/>
                            <w:r w:rsidRPr="00087C70">
                              <w:rPr>
                                <w:sz w:val="18"/>
                                <w:szCs w:val="18"/>
                              </w:rPr>
                              <w:t xml:space="preserve"> to Algebra/Algebra 1)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only one elective will be chosen.</w:t>
                            </w:r>
                          </w:p>
                          <w:p w:rsidRPr="00087C70" w:rsidR="00AF42F2" w:rsidP="00087C70" w:rsidRDefault="00AF42F2" w14:paraId="27045E9D" w14:textId="777777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87C70">
                              <w:rPr>
                                <w:sz w:val="18"/>
                                <w:szCs w:val="18"/>
                              </w:rPr>
                              <w:t xml:space="preserve">Your THIRD choice will be used ONLY if your FIRST or SECOND choice are not able to be scheduled for you. </w:t>
                            </w:r>
                          </w:p>
                          <w:p w:rsidRPr="00431400" w:rsidR="00AF42F2" w:rsidRDefault="00AF42F2" w14:paraId="672A6659" w14:textId="7777777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3830" w:type="dxa"/>
            <w:gridSpan w:val="3"/>
          </w:tcPr>
          <w:tbl>
            <w:tblPr>
              <w:tblStyle w:val="TableGrid"/>
              <w:tblW w:w="3439" w:type="dxa"/>
              <w:tblLook w:val="04A0" w:firstRow="1" w:lastRow="0" w:firstColumn="1" w:lastColumn="0" w:noHBand="0" w:noVBand="1"/>
            </w:tblPr>
            <w:tblGrid>
              <w:gridCol w:w="339"/>
              <w:gridCol w:w="988"/>
              <w:gridCol w:w="2112"/>
            </w:tblGrid>
            <w:tr w:rsidR="00C75EED" w:rsidRPr="005A375B" w14:paraId="6B32C187" w14:textId="77777777" w:rsidTr="72B6EF46">
              <w:tc>
                <w:tcPr>
                  <w:tcW w:w="3439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56A74C9B" w14:textId="7ACA6AAA" w:rsidR="00C75EED" w:rsidRPr="00087C70" w:rsidRDefault="00C75EED" w:rsidP="00C75EED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SOCIAL STUDIES</w:t>
                  </w:r>
                  <w:r w:rsidR="0022790B" w:rsidRPr="00087C70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>(Select one)</w:t>
                  </w:r>
                </w:p>
              </w:tc>
            </w:tr>
            <w:tr w:rsidR="00020341" w:rsidRPr="005A375B" w14:paraId="7D951978" w14:textId="77777777" w:rsidTr="72B6EF46">
              <w:tc>
                <w:tcPr>
                  <w:tcW w:w="339" w:type="dxa"/>
                  <w:vAlign w:val="center"/>
                </w:tcPr>
                <w:p w14:paraId="6DA8195D" w14:textId="77777777" w:rsidR="00020341" w:rsidRPr="005A375B" w:rsidRDefault="00020341" w:rsidP="00020341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64E1F10E" w14:textId="464C8D48" w:rsidR="00020341" w:rsidRPr="00087C70" w:rsidRDefault="00020341" w:rsidP="00020341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S0</w:t>
                  </w:r>
                  <w:r>
                    <w:rPr>
                      <w:sz w:val="16"/>
                      <w:szCs w:val="16"/>
                    </w:rPr>
                    <w:t>5</w:t>
                  </w:r>
                  <w:r w:rsidRPr="00087C70"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4AE9920F" w14:textId="6CFD56D5" w:rsidR="00020341" w:rsidRPr="00087C70" w:rsidRDefault="00020341" w:rsidP="0002034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US History</w:t>
                  </w:r>
                </w:p>
              </w:tc>
            </w:tr>
            <w:tr w:rsidR="00DD2717" w:rsidRPr="005A375B" w14:paraId="75885402" w14:textId="77777777" w:rsidTr="72B6EF46">
              <w:tc>
                <w:tcPr>
                  <w:tcW w:w="339" w:type="dxa"/>
                  <w:vAlign w:val="center"/>
                </w:tcPr>
                <w:p w14:paraId="0FFF9B2F" w14:textId="77777777" w:rsidR="00DD2717" w:rsidRPr="005A375B" w:rsidRDefault="00DD2717" w:rsidP="00DD2717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5BF11AF6" w14:textId="51E7A891" w:rsidR="00DD2717" w:rsidRPr="00087C70" w:rsidRDefault="00DD2717" w:rsidP="00DD2717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S0</w:t>
                  </w:r>
                  <w:r>
                    <w:rPr>
                      <w:sz w:val="16"/>
                      <w:szCs w:val="16"/>
                    </w:rPr>
                    <w:t>671</w:t>
                  </w:r>
                </w:p>
              </w:tc>
              <w:tc>
                <w:tcPr>
                  <w:tcW w:w="2112" w:type="dxa"/>
                  <w:vAlign w:val="center"/>
                </w:tcPr>
                <w:p w14:paraId="4BA434BF" w14:textId="12D60A90" w:rsidR="00DD2717" w:rsidRPr="00087C70" w:rsidRDefault="00DD2717" w:rsidP="00DD2717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 xml:space="preserve">AP </w:t>
                  </w:r>
                  <w:r>
                    <w:rPr>
                      <w:sz w:val="16"/>
                      <w:szCs w:val="16"/>
                    </w:rPr>
                    <w:t>US History</w:t>
                  </w:r>
                </w:p>
              </w:tc>
            </w:tr>
            <w:tr w:rsidR="0036287A" w:rsidRPr="005A375B" w14:paraId="6B878DBE" w14:textId="77777777" w:rsidTr="72B6EF46">
              <w:trPr>
                <w:trHeight w:val="224"/>
              </w:trPr>
              <w:tc>
                <w:tcPr>
                  <w:tcW w:w="3439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76927460" w14:textId="76A27824" w:rsidR="0036287A" w:rsidRPr="00087C70" w:rsidRDefault="0036287A" w:rsidP="0036287A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HEALTH/PHYSICAL EDUCATION</w:t>
                  </w:r>
                </w:p>
              </w:tc>
            </w:tr>
            <w:tr w:rsidR="0036287A" w:rsidRPr="005A375B" w14:paraId="1D96CF1D" w14:textId="77777777" w:rsidTr="72B6EF46">
              <w:tc>
                <w:tcPr>
                  <w:tcW w:w="339" w:type="dxa"/>
                  <w:vMerge w:val="restart"/>
                  <w:vAlign w:val="center"/>
                </w:tcPr>
                <w:p w14:paraId="7A03EBC1" w14:textId="1F9AE876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  <w:r>
                    <w:rPr>
                      <w:rFonts w:ascii="Arial Narrow" w:hAnsi="Arial Narrow"/>
                      <w:sz w:val="20"/>
                      <w:szCs w:val="20"/>
                    </w:rPr>
                    <w:t>X</w:t>
                  </w:r>
                </w:p>
              </w:tc>
              <w:tc>
                <w:tcPr>
                  <w:tcW w:w="988" w:type="dxa"/>
                  <w:vAlign w:val="center"/>
                </w:tcPr>
                <w:p w14:paraId="03784566" w14:textId="241963F5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E0105</w:t>
                  </w:r>
                </w:p>
              </w:tc>
              <w:tc>
                <w:tcPr>
                  <w:tcW w:w="2112" w:type="dxa"/>
                  <w:vAlign w:val="center"/>
                </w:tcPr>
                <w:p w14:paraId="380B1E51" w14:textId="76C9F718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Health</w:t>
                  </w:r>
                </w:p>
              </w:tc>
            </w:tr>
            <w:tr w:rsidR="0036287A" w:rsidRPr="005A375B" w14:paraId="014C299E" w14:textId="77777777" w:rsidTr="72B6EF46">
              <w:tc>
                <w:tcPr>
                  <w:tcW w:w="339" w:type="dxa"/>
                  <w:vMerge/>
                  <w:vAlign w:val="center"/>
                </w:tcPr>
                <w:p w14:paraId="7171E707" w14:textId="77777777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39B8DCFF" w14:textId="5EDE794B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PE0105</w:t>
                  </w:r>
                </w:p>
              </w:tc>
              <w:tc>
                <w:tcPr>
                  <w:tcW w:w="2112" w:type="dxa"/>
                  <w:vAlign w:val="center"/>
                </w:tcPr>
                <w:p w14:paraId="0402FA62" w14:textId="7CE78294" w:rsidR="0036287A" w:rsidRPr="00087C70" w:rsidRDefault="007C3D12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</w:t>
                  </w:r>
                  <w:r w:rsidR="001F377C">
                    <w:rPr>
                      <w:sz w:val="16"/>
                      <w:szCs w:val="16"/>
                    </w:rPr>
                    <w:t>oundations of Fitness</w:t>
                  </w:r>
                </w:p>
              </w:tc>
            </w:tr>
            <w:tr w:rsidR="0036287A" w:rsidRPr="005A375B" w14:paraId="5159D202" w14:textId="77777777" w:rsidTr="72B6EF46">
              <w:tc>
                <w:tcPr>
                  <w:tcW w:w="3439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23FD8EBE" w14:textId="79E834D0" w:rsidR="0036287A" w:rsidRDefault="0036287A" w:rsidP="0036287A">
                  <w:pPr>
                    <w:jc w:val="center"/>
                    <w:rPr>
                      <w:rFonts w:ascii="Arial Narrow" w:hAnsi="Arial Narrow"/>
                      <w:sz w:val="18"/>
                      <w:szCs w:val="18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FINE ART</w:t>
                  </w:r>
                  <w:r>
                    <w:rPr>
                      <w:b/>
                      <w:sz w:val="20"/>
                      <w:szCs w:val="20"/>
                    </w:rPr>
                    <w:t xml:space="preserve"> (Select one)</w:t>
                  </w:r>
                </w:p>
              </w:tc>
            </w:tr>
            <w:tr w:rsidR="0036287A" w:rsidRPr="005A375B" w14:paraId="1603C633" w14:textId="77777777" w:rsidTr="72B6EF46">
              <w:tc>
                <w:tcPr>
                  <w:tcW w:w="3439" w:type="dxa"/>
                  <w:gridSpan w:val="3"/>
                  <w:vAlign w:val="center"/>
                </w:tcPr>
                <w:p w14:paraId="65555752" w14:textId="3380296F" w:rsidR="0036287A" w:rsidRDefault="0036287A" w:rsidP="0036287A">
                  <w:pPr>
                    <w:jc w:val="center"/>
                    <w:rPr>
                      <w:rFonts w:ascii="Arial Narrow" w:hAnsi="Arial Narrow"/>
                      <w:b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Note</w:t>
                  </w:r>
                  <w:r>
                    <w:rPr>
                      <w:rFonts w:ascii="Arial Narrow" w:hAnsi="Arial Narrow"/>
                      <w:b/>
                    </w:rPr>
                    <w:t xml:space="preserve">: </w:t>
                  </w:r>
                  <w:r w:rsidRPr="00087C70">
                    <w:rPr>
                      <w:sz w:val="16"/>
                      <w:szCs w:val="16"/>
                    </w:rPr>
                    <w:t>These courses</w:t>
                  </w:r>
                  <w:r w:rsidR="001F377C">
                    <w:rPr>
                      <w:sz w:val="16"/>
                      <w:szCs w:val="16"/>
                    </w:rPr>
                    <w:t xml:space="preserve"> should not be duplicated under</w:t>
                  </w:r>
                  <w:r w:rsidRPr="00087C70">
                    <w:rPr>
                      <w:sz w:val="16"/>
                      <w:szCs w:val="16"/>
                    </w:rPr>
                    <w:t xml:space="preserve"> Electives.</w:t>
                  </w:r>
                </w:p>
              </w:tc>
            </w:tr>
            <w:tr w:rsidR="0036287A" w:rsidRPr="005A375B" w14:paraId="0FF2CB3A" w14:textId="77777777" w:rsidTr="72B6EF46">
              <w:tc>
                <w:tcPr>
                  <w:tcW w:w="339" w:type="dxa"/>
                  <w:vAlign w:val="center"/>
                </w:tcPr>
                <w:p w14:paraId="18AEF323" w14:textId="5AE4FC64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0AB23D64" w14:textId="2EF7495F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AR02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72E9D73A" w14:textId="53DA5560" w:rsidR="0036287A" w:rsidRPr="00087C70" w:rsidRDefault="001F48AE" w:rsidP="001F48A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ine</w:t>
                  </w:r>
                  <w:r w:rsidR="0036287A" w:rsidRPr="00087C70">
                    <w:rPr>
                      <w:sz w:val="16"/>
                      <w:szCs w:val="16"/>
                    </w:rPr>
                    <w:t xml:space="preserve"> Art Prep</w:t>
                  </w:r>
                </w:p>
              </w:tc>
            </w:tr>
            <w:tr w:rsidR="0036287A" w:rsidRPr="005A375B" w14:paraId="54D239DE" w14:textId="77777777" w:rsidTr="72B6EF46">
              <w:tc>
                <w:tcPr>
                  <w:tcW w:w="339" w:type="dxa"/>
                  <w:vAlign w:val="center"/>
                </w:tcPr>
                <w:p w14:paraId="76239BD3" w14:textId="040782AB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4F1DD461" w14:textId="75478A98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</w:t>
                  </w:r>
                  <w:r w:rsidRPr="00087C70">
                    <w:rPr>
                      <w:sz w:val="16"/>
                      <w:szCs w:val="16"/>
                    </w:rPr>
                    <w:t>12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46696847" w14:textId="57112581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Drama 1</w:t>
                  </w:r>
                </w:p>
              </w:tc>
            </w:tr>
            <w:tr w:rsidR="006028C2" w:rsidRPr="005A375B" w14:paraId="3DCC1E4A" w14:textId="77777777" w:rsidTr="72B6EF46">
              <w:tc>
                <w:tcPr>
                  <w:tcW w:w="339" w:type="dxa"/>
                  <w:vAlign w:val="center"/>
                </w:tcPr>
                <w:p w14:paraId="165F9CD2" w14:textId="77777777" w:rsidR="006028C2" w:rsidRPr="005A375B" w:rsidRDefault="006028C2" w:rsidP="006028C2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6D0FD4C4" w14:textId="5D1D98AE" w:rsidR="006028C2" w:rsidRPr="00087C70" w:rsidRDefault="006028C2" w:rsidP="006028C2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04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1362510D" w14:textId="03DD0792" w:rsidR="006028C2" w:rsidRPr="00087C70" w:rsidRDefault="006028C2" w:rsidP="006028C2">
                  <w:pPr>
                    <w:rPr>
                      <w:sz w:val="16"/>
                      <w:szCs w:val="16"/>
                    </w:rPr>
                  </w:pPr>
                  <w:r w:rsidRPr="00FC1736">
                    <w:rPr>
                      <w:sz w:val="16"/>
                      <w:szCs w:val="16"/>
                    </w:rPr>
                    <w:t xml:space="preserve">Tenor and Bass Choir </w:t>
                  </w:r>
                </w:p>
              </w:tc>
            </w:tr>
            <w:tr w:rsidR="006028C2" w:rsidRPr="005A375B" w14:paraId="55AD32F0" w14:textId="77777777" w:rsidTr="72B6EF46">
              <w:tc>
                <w:tcPr>
                  <w:tcW w:w="339" w:type="dxa"/>
                  <w:vAlign w:val="center"/>
                </w:tcPr>
                <w:p w14:paraId="49D86F16" w14:textId="77777777" w:rsidR="006028C2" w:rsidRPr="005A375B" w:rsidRDefault="006028C2" w:rsidP="006028C2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0F2A7636" w14:textId="620BEEC0" w:rsidR="006028C2" w:rsidRPr="00087C70" w:rsidRDefault="006028C2" w:rsidP="006028C2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06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6B05B993" w14:textId="5BF8B612" w:rsidR="006028C2" w:rsidRPr="00087C70" w:rsidRDefault="006028C2" w:rsidP="006028C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reble Choir </w:t>
                  </w:r>
                </w:p>
              </w:tc>
            </w:tr>
            <w:tr w:rsidR="0036287A" w:rsidRPr="005A375B" w14:paraId="06BB36F1" w14:textId="77777777" w:rsidTr="72B6EF46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5D7335AD" w14:textId="77777777" w:rsidR="0036287A" w:rsidRPr="005A375B" w:rsidRDefault="0036287A" w:rsidP="0036287A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27DF0717" w14:textId="241491EF" w:rsidR="0036287A" w:rsidRPr="00087C70" w:rsidRDefault="0036287A" w:rsidP="00362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</w:t>
                  </w:r>
                  <w:r w:rsidR="00041340">
                    <w:rPr>
                      <w:sz w:val="16"/>
                      <w:szCs w:val="16"/>
                    </w:rPr>
                    <w:t>07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321FBDA5" w14:textId="63BAC4EC" w:rsidR="0036287A" w:rsidRPr="00087C70" w:rsidRDefault="00041340" w:rsidP="00362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and 1</w:t>
                  </w:r>
                </w:p>
              </w:tc>
            </w:tr>
            <w:tr w:rsidR="5661EBFD" w14:paraId="3B03FBF6" w14:textId="77777777" w:rsidTr="72B6EF46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1EAF1CC4" w14:textId="4FE176FD" w:rsidR="5661EBFD" w:rsidRDefault="5661EBFD" w:rsidP="5661EBFD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7EFDB6A5" w14:textId="7CE2A687" w:rsidR="5661EBFD" w:rsidRDefault="5661EBFD" w:rsidP="5661EBFD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MU10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1C2B9DA1" w14:textId="3B028EE5" w:rsidR="5661EBFD" w:rsidRDefault="5661EBFD" w:rsidP="5661EBFD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Orchestra</w:t>
                  </w:r>
                </w:p>
              </w:tc>
            </w:tr>
            <w:tr w:rsidR="00687853" w14:paraId="7A430811" w14:textId="77777777" w:rsidTr="72B6EF46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364116DC" w14:textId="77777777" w:rsidR="00687853" w:rsidRDefault="00687853" w:rsidP="0068785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7A16CA37" w14:textId="3121BF00" w:rsidR="00687853" w:rsidRPr="5661EBFD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1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57588715" w14:textId="76A940E2" w:rsidR="00687853" w:rsidRPr="5661EBFD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Beginning Piano (LS)</w:t>
                  </w:r>
                </w:p>
              </w:tc>
            </w:tr>
            <w:tr w:rsidR="00687853" w14:paraId="17AFA4AD" w14:textId="77777777" w:rsidTr="72B6EF46">
              <w:trPr>
                <w:trHeight w:val="161"/>
              </w:trPr>
              <w:tc>
                <w:tcPr>
                  <w:tcW w:w="339" w:type="dxa"/>
                  <w:vAlign w:val="center"/>
                </w:tcPr>
                <w:p w14:paraId="3DBAEA83" w14:textId="77777777" w:rsidR="00687853" w:rsidRDefault="00687853" w:rsidP="0068785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88" w:type="dxa"/>
                  <w:vAlign w:val="center"/>
                </w:tcPr>
                <w:p w14:paraId="46C3738A" w14:textId="3AA4E0D5" w:rsidR="00687853" w:rsidRPr="5661EBFD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301</w:t>
                  </w:r>
                </w:p>
              </w:tc>
              <w:tc>
                <w:tcPr>
                  <w:tcW w:w="2112" w:type="dxa"/>
                  <w:vAlign w:val="center"/>
                </w:tcPr>
                <w:p w14:paraId="533447B4" w14:textId="6252182E" w:rsidR="00687853" w:rsidRPr="5661EBFD" w:rsidRDefault="00687853" w:rsidP="0068785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Guitar Lab (LS)</w:t>
                  </w:r>
                </w:p>
              </w:tc>
            </w:tr>
          </w:tbl>
          <w:p w14:paraId="7ED6E106" w14:textId="692C2902" w:rsidR="007604E0" w:rsidRDefault="006728BB" w:rsidP="000A678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1" behindDoc="1" locked="0" layoutInCell="1" allowOverlap="1" wp14:anchorId="5E2E2411" wp14:editId="71034F5F">
                      <wp:simplePos x="0" y="0"/>
                      <wp:positionH relativeFrom="margin">
                        <wp:posOffset>-2197100</wp:posOffset>
                      </wp:positionH>
                      <wp:positionV relativeFrom="paragraph">
                        <wp:posOffset>2524125</wp:posOffset>
                      </wp:positionV>
                      <wp:extent cx="6772275" cy="854710"/>
                      <wp:effectExtent l="0" t="0" r="9525" b="254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772275" cy="8547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ADAB30" w14:textId="44052BD1" w:rsidR="006728BB" w:rsidRPr="006728BB" w:rsidRDefault="006728BB" w:rsidP="006728BB">
                                  <w:pPr>
                                    <w:pBdr>
                                      <w:top w:val="single" w:sz="4" w:space="1" w:color="auto"/>
                                      <w:left w:val="single" w:sz="4" w:space="4" w:color="auto"/>
                                      <w:bottom w:val="single" w:sz="4" w:space="1" w:color="auto"/>
                                      <w:right w:val="single" w:sz="4" w:space="4" w:color="auto"/>
                                      <w:between w:val="single" w:sz="4" w:space="1" w:color="auto"/>
                                      <w:bar w:val="single" w:sz="4" w:color="auto"/>
                                    </w:pBd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>My child and I have discussed the course selections for the 20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="00E475F0">
                                    <w:rPr>
                                      <w:sz w:val="18"/>
                                      <w:szCs w:val="18"/>
                                    </w:rPr>
                                    <w:t>4</w:t>
                                  </w:r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>-20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="00E475F0">
                                    <w:rPr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  <w:r w:rsidRPr="00087C70">
                                    <w:rPr>
                                      <w:sz w:val="18"/>
                                      <w:szCs w:val="18"/>
                                    </w:rPr>
                                    <w:t xml:space="preserve"> school year. I approve of the course selections they have chosen.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br/>
                                  </w:r>
                                  <w:r w:rsidRPr="00087C70">
                                    <w:rPr>
                                      <w:rFonts w:cs="Calibri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>NOTE TO PARENTS / GUARDIANS: Your signature on this form designates</w:t>
                                  </w: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 xml:space="preserve"> that </w:t>
                                  </w:r>
                                  <w:r w:rsidRPr="00D00942">
                                    <w:rPr>
                                      <w:rFonts w:cs="Calibri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>you have seen and are aware of the course selections your student has made</w:t>
                                  </w:r>
                                  <w:r>
                                    <w:rPr>
                                      <w:rFonts w:cs="Calibri"/>
                                      <w:b/>
                                      <w:bCs/>
                                      <w:color w:val="000000"/>
                                      <w:sz w:val="18"/>
                                      <w:szCs w:val="18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rto="http://schemas.microsoft.com/office/word/2006/arto" xmlns:w16du="http://schemas.microsoft.com/office/word/2023/wordml/word16du">
                  <w:pict w14:anchorId="725A262E">
                    <v:shape id="Text Box 1" style="position:absolute;margin-left:-173pt;margin-top:198.75pt;width:533.25pt;height:67.3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7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" w14:anchorId="5E2E2411">
                      <v:textbox>
                        <w:txbxContent>
                          <w:p w:rsidRPr="006728BB" w:rsidR="006728BB" w:rsidP="006728BB" w:rsidRDefault="006728BB" w14:paraId="32045D05" w14:textId="44052BD1">
                            <w:pPr>
                              <w:pBdr>
                                <w:top w:val="single" w:color="auto" w:sz="4" w:space="1"/>
                                <w:left w:val="single" w:color="auto" w:sz="4" w:space="4"/>
                                <w:bottom w:val="single" w:color="auto" w:sz="4" w:space="1"/>
                                <w:right w:val="single" w:color="auto" w:sz="4" w:space="4"/>
                                <w:between w:val="single" w:color="auto" w:sz="4" w:space="1"/>
                                <w:bar w:val="single" w:color="auto" w:sz="4"/>
                              </w:pBdr>
                              <w:rPr>
                                <w:sz w:val="18"/>
                                <w:szCs w:val="18"/>
                              </w:rPr>
                            </w:pPr>
                            <w:r w:rsidRPr="00087C70">
                              <w:rPr>
                                <w:sz w:val="18"/>
                                <w:szCs w:val="18"/>
                              </w:rPr>
                              <w:t>My child and I have discussed the course selections for the 2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="00E475F0"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  <w:r w:rsidRPr="00087C70">
                              <w:rPr>
                                <w:sz w:val="18"/>
                                <w:szCs w:val="18"/>
                              </w:rPr>
                              <w:t>-2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="00E475F0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  <w:r w:rsidRPr="00087C70">
                              <w:rPr>
                                <w:sz w:val="18"/>
                                <w:szCs w:val="18"/>
                              </w:rPr>
                              <w:t xml:space="preserve"> school year. I approve of the course selections they have chosen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  <w:r w:rsidRPr="00087C70"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NOTE TO PARENTS / GUARDIANS: Your signature on this form designates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 xml:space="preserve"> that </w:t>
                            </w:r>
                            <w:r w:rsidRPr="00D00942"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you have seen and are aware of the course selections your student has made</w:t>
                            </w:r>
                            <w:r>
                              <w:rPr>
                                <w:rFonts w:cs="Calibri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3617" w:type="dxa"/>
            <w:gridSpan w:val="2"/>
          </w:tcPr>
          <w:tbl>
            <w:tblPr>
              <w:tblStyle w:val="TableGrid"/>
              <w:tblW w:w="3799" w:type="dxa"/>
              <w:tblLook w:val="04A0" w:firstRow="1" w:lastRow="0" w:firstColumn="1" w:lastColumn="0" w:noHBand="0" w:noVBand="1"/>
            </w:tblPr>
            <w:tblGrid>
              <w:gridCol w:w="320"/>
              <w:gridCol w:w="926"/>
              <w:gridCol w:w="2553"/>
            </w:tblGrid>
            <w:tr w:rsidR="00655783" w14:paraId="0C63B98E" w14:textId="77777777" w:rsidTr="001F1E97">
              <w:trPr>
                <w:trHeight w:val="701"/>
              </w:trPr>
              <w:tc>
                <w:tcPr>
                  <w:tcW w:w="3799" w:type="dxa"/>
                  <w:gridSpan w:val="3"/>
                  <w:shd w:val="clear" w:color="auto" w:fill="D9D9D9" w:themeFill="background1" w:themeFillShade="D9"/>
                  <w:vAlign w:val="center"/>
                </w:tcPr>
                <w:p w14:paraId="7F74E3D8" w14:textId="31DC6741" w:rsidR="0022790B" w:rsidRPr="00BF5C9A" w:rsidRDefault="005131B5" w:rsidP="0022790B">
                  <w:pPr>
                    <w:jc w:val="center"/>
                    <w:rPr>
                      <w:b/>
                      <w:sz w:val="20"/>
                      <w:szCs w:val="20"/>
                    </w:rPr>
                  </w:pPr>
                  <w:r w:rsidRPr="00087C70">
                    <w:rPr>
                      <w:b/>
                      <w:sz w:val="20"/>
                      <w:szCs w:val="20"/>
                    </w:rPr>
                    <w:t>ELECTIVES</w:t>
                  </w:r>
                  <w:r w:rsidRPr="00BF5C9A">
                    <w:rPr>
                      <w:b/>
                      <w:sz w:val="20"/>
                      <w:szCs w:val="20"/>
                    </w:rPr>
                    <w:t xml:space="preserve"> (</w:t>
                  </w:r>
                  <w:r w:rsidR="0022790B" w:rsidRPr="00BF5C9A">
                    <w:rPr>
                      <w:b/>
                      <w:sz w:val="20"/>
                      <w:szCs w:val="20"/>
                    </w:rPr>
                    <w:t>Select</w:t>
                  </w:r>
                  <w:r w:rsidRPr="00BF5C9A">
                    <w:rPr>
                      <w:b/>
                      <w:sz w:val="20"/>
                      <w:szCs w:val="20"/>
                    </w:rPr>
                    <w:t xml:space="preserve"> </w:t>
                  </w:r>
                  <w:r w:rsidR="00544A8F">
                    <w:rPr>
                      <w:b/>
                      <w:sz w:val="20"/>
                      <w:szCs w:val="20"/>
                    </w:rPr>
                    <w:t>four</w:t>
                  </w:r>
                  <w:r w:rsidR="00B97DCE" w:rsidRPr="00BF5C9A">
                    <w:rPr>
                      <w:b/>
                      <w:sz w:val="20"/>
                      <w:szCs w:val="20"/>
                    </w:rPr>
                    <w:t>)</w:t>
                  </w:r>
                </w:p>
                <w:p w14:paraId="63E8690C" w14:textId="77777777" w:rsidR="00655783" w:rsidRDefault="0032322D" w:rsidP="001F1E97">
                  <w:pPr>
                    <w:jc w:val="center"/>
                    <w:rPr>
                      <w:sz w:val="20"/>
                      <w:szCs w:val="20"/>
                    </w:rPr>
                  </w:pPr>
                  <w:r w:rsidRPr="00BF5C9A">
                    <w:rPr>
                      <w:sz w:val="20"/>
                      <w:szCs w:val="20"/>
                    </w:rPr>
                    <w:t>Enter # 1</w:t>
                  </w:r>
                  <w:r w:rsidR="00BA21A6">
                    <w:rPr>
                      <w:sz w:val="20"/>
                      <w:szCs w:val="20"/>
                    </w:rPr>
                    <w:t>, 2, 3</w:t>
                  </w:r>
                  <w:r w:rsidR="00544A8F">
                    <w:rPr>
                      <w:sz w:val="20"/>
                      <w:szCs w:val="20"/>
                    </w:rPr>
                    <w:t>, 4</w:t>
                  </w:r>
                  <w:r w:rsidRPr="00BF5C9A">
                    <w:rPr>
                      <w:sz w:val="20"/>
                      <w:szCs w:val="20"/>
                    </w:rPr>
                    <w:t xml:space="preserve"> for </w:t>
                  </w:r>
                  <w:r w:rsidR="00BA21A6" w:rsidRPr="001F1E97">
                    <w:rPr>
                      <w:sz w:val="20"/>
                      <w:szCs w:val="20"/>
                      <w:shd w:val="clear" w:color="auto" w:fill="D9D9D9" w:themeFill="background1" w:themeFillShade="D9"/>
                    </w:rPr>
                    <w:t>1</w:t>
                  </w:r>
                  <w:r w:rsidR="00BA21A6" w:rsidRPr="001F1E97">
                    <w:rPr>
                      <w:sz w:val="20"/>
                      <w:szCs w:val="20"/>
                      <w:shd w:val="clear" w:color="auto" w:fill="D9D9D9" w:themeFill="background1" w:themeFillShade="D9"/>
                      <w:vertAlign w:val="superscript"/>
                    </w:rPr>
                    <w:t>st</w:t>
                  </w:r>
                  <w:r w:rsidR="00E75558">
                    <w:rPr>
                      <w:sz w:val="20"/>
                      <w:szCs w:val="20"/>
                    </w:rPr>
                    <w:t>,</w:t>
                  </w:r>
                  <w:r w:rsidR="00BA21A6">
                    <w:rPr>
                      <w:sz w:val="20"/>
                      <w:szCs w:val="20"/>
                    </w:rPr>
                    <w:t>2</w:t>
                  </w:r>
                  <w:r w:rsidR="00BA21A6" w:rsidRPr="00BA21A6">
                    <w:rPr>
                      <w:sz w:val="20"/>
                      <w:szCs w:val="20"/>
                      <w:vertAlign w:val="superscript"/>
                    </w:rPr>
                    <w:t>nd</w:t>
                  </w:r>
                  <w:r w:rsidR="00BA21A6">
                    <w:rPr>
                      <w:sz w:val="20"/>
                      <w:szCs w:val="20"/>
                    </w:rPr>
                    <w:t>,3</w:t>
                  </w:r>
                  <w:r w:rsidR="00BA21A6" w:rsidRPr="00BA21A6">
                    <w:rPr>
                      <w:sz w:val="20"/>
                      <w:szCs w:val="20"/>
                      <w:vertAlign w:val="superscript"/>
                    </w:rPr>
                    <w:t>rd</w:t>
                  </w:r>
                  <w:r w:rsidR="00544A8F">
                    <w:rPr>
                      <w:sz w:val="20"/>
                      <w:szCs w:val="20"/>
                      <w:vertAlign w:val="superscript"/>
                    </w:rPr>
                    <w:t xml:space="preserve">, </w:t>
                  </w:r>
                  <w:r w:rsidR="00544A8F">
                    <w:rPr>
                      <w:sz w:val="20"/>
                      <w:szCs w:val="20"/>
                    </w:rPr>
                    <w:t>4</w:t>
                  </w:r>
                  <w:r w:rsidR="00544A8F" w:rsidRPr="00544A8F">
                    <w:rPr>
                      <w:sz w:val="20"/>
                      <w:szCs w:val="20"/>
                      <w:vertAlign w:val="superscript"/>
                    </w:rPr>
                    <w:t>th</w:t>
                  </w:r>
                  <w:r w:rsidR="00544A8F">
                    <w:rPr>
                      <w:sz w:val="20"/>
                      <w:szCs w:val="20"/>
                    </w:rPr>
                    <w:t xml:space="preserve"> </w:t>
                  </w:r>
                  <w:proofErr w:type="gramStart"/>
                  <w:r w:rsidRPr="00BF5C9A">
                    <w:rPr>
                      <w:sz w:val="20"/>
                      <w:szCs w:val="20"/>
                    </w:rPr>
                    <w:t>choice</w:t>
                  </w:r>
                  <w:proofErr w:type="gramEnd"/>
                </w:p>
                <w:p w14:paraId="0B63BD59" w14:textId="59774AED" w:rsidR="004F7319" w:rsidRPr="00BF5C9A" w:rsidRDefault="004F7319" w:rsidP="001F1E97">
                  <w:pPr>
                    <w:jc w:val="center"/>
                    <w:rPr>
                      <w:sz w:val="20"/>
                      <w:szCs w:val="20"/>
                    </w:rPr>
                  </w:pPr>
                  <w:proofErr w:type="gramStart"/>
                  <w:r>
                    <w:rPr>
                      <w:sz w:val="20"/>
                      <w:szCs w:val="20"/>
                    </w:rPr>
                    <w:t>Typically</w:t>
                  </w:r>
                  <w:proofErr w:type="gramEnd"/>
                  <w:r>
                    <w:rPr>
                      <w:sz w:val="20"/>
                      <w:szCs w:val="20"/>
                    </w:rPr>
                    <w:t xml:space="preserve"> 2 go in requests and 2 for alternatives</w:t>
                  </w:r>
                  <w:r w:rsidR="001576AA">
                    <w:rPr>
                      <w:sz w:val="20"/>
                      <w:szCs w:val="20"/>
                    </w:rPr>
                    <w:t xml:space="preserve">. Not all </w:t>
                  </w:r>
                  <w:r w:rsidR="00E475F0">
                    <w:rPr>
                      <w:sz w:val="20"/>
                      <w:szCs w:val="20"/>
                    </w:rPr>
                    <w:t>electives will be entered into the online course app.</w:t>
                  </w:r>
                </w:p>
              </w:tc>
            </w:tr>
            <w:tr w:rsidR="00022A36" w14:paraId="4D614616" w14:textId="77777777" w:rsidTr="00BA21A6">
              <w:tc>
                <w:tcPr>
                  <w:tcW w:w="320" w:type="dxa"/>
                  <w:vAlign w:val="center"/>
                </w:tcPr>
                <w:p w14:paraId="57560414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19E748FC" w14:textId="1F5DE3D8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AR02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58E7BD98" w14:textId="6FFA8A37" w:rsidR="00022A36" w:rsidRPr="5661EBFD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Fine Art Prep</w:t>
                  </w:r>
                </w:p>
              </w:tc>
            </w:tr>
            <w:tr w:rsidR="00022A36" w14:paraId="773527BF" w14:textId="77777777" w:rsidTr="00BA21A6">
              <w:tc>
                <w:tcPr>
                  <w:tcW w:w="320" w:type="dxa"/>
                  <w:vAlign w:val="center"/>
                </w:tcPr>
                <w:p w14:paraId="41ED08C6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3D766826" w14:textId="18498156" w:rsidR="00022A36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BE16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028659F1" w14:textId="1A37AB99" w:rsidR="00022A36" w:rsidRDefault="00022A36" w:rsidP="00022A36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Principles of Business Management and Entrepreneurship</w:t>
                  </w:r>
                </w:p>
              </w:tc>
            </w:tr>
            <w:tr w:rsidR="00022A36" w:rsidRPr="00087C70" w14:paraId="27715FEF" w14:textId="77777777" w:rsidTr="00BA21A6">
              <w:tc>
                <w:tcPr>
                  <w:tcW w:w="320" w:type="dxa"/>
                  <w:vAlign w:val="center"/>
                </w:tcPr>
                <w:p w14:paraId="7D03B8C5" w14:textId="77777777" w:rsidR="00022A36" w:rsidRPr="00C75125" w:rsidRDefault="00022A36" w:rsidP="003E187A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12D44D10" w14:textId="77777777" w:rsidR="00022A36" w:rsidRPr="00087C70" w:rsidRDefault="00022A36" w:rsidP="003E187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DR</w:t>
                  </w:r>
                  <w:r w:rsidRPr="00087C70">
                    <w:rPr>
                      <w:sz w:val="16"/>
                      <w:szCs w:val="16"/>
                    </w:rPr>
                    <w:t>12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759D1D13" w14:textId="77777777" w:rsidR="00022A36" w:rsidRPr="00087C70" w:rsidRDefault="00022A36" w:rsidP="003E187A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Drama 1</w:t>
                  </w:r>
                </w:p>
              </w:tc>
            </w:tr>
            <w:tr w:rsidR="00022A36" w14:paraId="3EE255B9" w14:textId="77777777" w:rsidTr="00BA21A6">
              <w:tc>
                <w:tcPr>
                  <w:tcW w:w="320" w:type="dxa"/>
                  <w:vAlign w:val="center"/>
                </w:tcPr>
                <w:p w14:paraId="5B4354CF" w14:textId="77777777" w:rsidR="00022A36" w:rsidRPr="005A375B" w:rsidRDefault="00022A36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41197A57" w14:textId="07E7A8D8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EL56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09774017" w14:textId="43D42EFA" w:rsidR="00022A36" w:rsidRPr="00087C70" w:rsidRDefault="2952A917" w:rsidP="00022A36">
                  <w:pPr>
                    <w:rPr>
                      <w:sz w:val="16"/>
                      <w:szCs w:val="16"/>
                    </w:rPr>
                  </w:pPr>
                  <w:r w:rsidRPr="77AE11E9">
                    <w:rPr>
                      <w:sz w:val="16"/>
                      <w:szCs w:val="16"/>
                    </w:rPr>
                    <w:t>Yearbook (</w:t>
                  </w:r>
                  <w:r w:rsidR="006728BB">
                    <w:rPr>
                      <w:sz w:val="16"/>
                      <w:szCs w:val="16"/>
                    </w:rPr>
                    <w:t>Application</w:t>
                  </w:r>
                  <w:r w:rsidRPr="77AE11E9">
                    <w:rPr>
                      <w:sz w:val="16"/>
                      <w:szCs w:val="16"/>
                    </w:rPr>
                    <w:t xml:space="preserve"> req</w:t>
                  </w:r>
                  <w:r w:rsidR="006728BB">
                    <w:rPr>
                      <w:sz w:val="16"/>
                      <w:szCs w:val="16"/>
                    </w:rPr>
                    <w:t>uired</w:t>
                  </w:r>
                  <w:r w:rsidRPr="77AE11E9">
                    <w:rPr>
                      <w:sz w:val="16"/>
                      <w:szCs w:val="16"/>
                    </w:rPr>
                    <w:t>, LS)</w:t>
                  </w:r>
                </w:p>
              </w:tc>
            </w:tr>
            <w:tr w:rsidR="00602264" w14:paraId="46BC43FE" w14:textId="77777777" w:rsidTr="00BA21A6">
              <w:tc>
                <w:tcPr>
                  <w:tcW w:w="320" w:type="dxa"/>
                  <w:vAlign w:val="center"/>
                </w:tcPr>
                <w:p w14:paraId="6A1911F7" w14:textId="77777777" w:rsidR="00602264" w:rsidRPr="005A375B" w:rsidRDefault="00602264" w:rsidP="00022A36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ED32864" w14:textId="5B357D11" w:rsidR="00602264" w:rsidRPr="00087C70" w:rsidRDefault="00602264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EN1531 </w:t>
                  </w:r>
                </w:p>
              </w:tc>
              <w:tc>
                <w:tcPr>
                  <w:tcW w:w="2553" w:type="dxa"/>
                  <w:vAlign w:val="center"/>
                </w:tcPr>
                <w:p w14:paraId="65C1613D" w14:textId="7B28D691" w:rsidR="00602264" w:rsidRPr="00087C70" w:rsidRDefault="00602264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reative Writing 1</w:t>
                  </w:r>
                </w:p>
              </w:tc>
            </w:tr>
            <w:tr w:rsidR="00407E00" w:rsidRPr="00087C70" w14:paraId="3AD34E13" w14:textId="77777777" w:rsidTr="00BA21A6">
              <w:tc>
                <w:tcPr>
                  <w:tcW w:w="320" w:type="dxa"/>
                  <w:vAlign w:val="center"/>
                </w:tcPr>
                <w:p w14:paraId="6242CDC1" w14:textId="77777777" w:rsidR="00407E00" w:rsidRPr="00C75125" w:rsidRDefault="00407E00" w:rsidP="00022A36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37DC5941" w14:textId="3ADF4EFE" w:rsidR="00407E00" w:rsidRPr="00087C70" w:rsidRDefault="00407E00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60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1B58DAEC" w14:textId="0108636E" w:rsidR="00407E00" w:rsidRDefault="00407E00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ild Growth and Development</w:t>
                  </w:r>
                </w:p>
              </w:tc>
            </w:tr>
            <w:tr w:rsidR="00022A36" w:rsidRPr="00087C70" w14:paraId="7C16DD0F" w14:textId="77777777" w:rsidTr="00BA21A6">
              <w:tc>
                <w:tcPr>
                  <w:tcW w:w="320" w:type="dxa"/>
                  <w:vAlign w:val="center"/>
                </w:tcPr>
                <w:p w14:paraId="0A7C4072" w14:textId="77777777" w:rsidR="00022A36" w:rsidRPr="00C75125" w:rsidRDefault="00022A36" w:rsidP="00022A36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BC106B7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FL01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172B8841" w14:textId="77777777" w:rsidR="00022A36" w:rsidRPr="00087C70" w:rsidRDefault="00022A36" w:rsidP="00022A36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rench1</w:t>
                  </w:r>
                </w:p>
              </w:tc>
            </w:tr>
            <w:tr w:rsidR="00F00923" w:rsidRPr="00087C70" w14:paraId="1A6CA2C1" w14:textId="77777777" w:rsidTr="00BA21A6">
              <w:tc>
                <w:tcPr>
                  <w:tcW w:w="320" w:type="dxa"/>
                  <w:vAlign w:val="center"/>
                </w:tcPr>
                <w:p w14:paraId="6DF0CE84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4A2F970A" w14:textId="0A8BC7EC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2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1EC22E08" w14:textId="760BDE8F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rench 2</w:t>
                  </w:r>
                </w:p>
              </w:tc>
            </w:tr>
            <w:tr w:rsidR="00F00923" w:rsidRPr="00087C70" w14:paraId="4446CBEC" w14:textId="77777777" w:rsidTr="00BA21A6">
              <w:tc>
                <w:tcPr>
                  <w:tcW w:w="320" w:type="dxa"/>
                  <w:vAlign w:val="center"/>
                </w:tcPr>
                <w:p w14:paraId="142B722D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61C7E736" w14:textId="7777777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FL07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4CFDEBAB" w14:textId="7777777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1</w:t>
                  </w:r>
                </w:p>
              </w:tc>
            </w:tr>
            <w:tr w:rsidR="00F00923" w:rsidRPr="00FC1736" w14:paraId="5B9BFA1C" w14:textId="77777777" w:rsidTr="00BA21A6">
              <w:tc>
                <w:tcPr>
                  <w:tcW w:w="320" w:type="dxa"/>
                  <w:vAlign w:val="center"/>
                </w:tcPr>
                <w:p w14:paraId="0692EB26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4D53CAA6" w14:textId="058587CB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FL08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229224D6" w14:textId="131BCB0E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anish 2</w:t>
                  </w:r>
                </w:p>
              </w:tc>
            </w:tr>
            <w:tr w:rsidR="00F00923" w:rsidRPr="00FC1736" w14:paraId="2250B7A6" w14:textId="77777777" w:rsidTr="00BA21A6">
              <w:tc>
                <w:tcPr>
                  <w:tcW w:w="320" w:type="dxa"/>
                  <w:vAlign w:val="center"/>
                </w:tcPr>
                <w:p w14:paraId="25C09E3B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6982F314" w14:textId="5751996A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FL13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5FB44890" w14:textId="403D6E40" w:rsidR="00F00923" w:rsidRPr="00FC1736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German1</w:t>
                  </w:r>
                </w:p>
              </w:tc>
            </w:tr>
            <w:tr w:rsidR="00F00923" w:rsidRPr="00FC1736" w14:paraId="55C8F78C" w14:textId="77777777" w:rsidTr="00BA21A6">
              <w:tc>
                <w:tcPr>
                  <w:tcW w:w="320" w:type="dxa"/>
                  <w:vAlign w:val="center"/>
                </w:tcPr>
                <w:p w14:paraId="6497F1F0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34296A3E" w14:textId="7777777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04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33DD8F23" w14:textId="7FF18B39" w:rsidR="00F00923" w:rsidRPr="00F00923" w:rsidRDefault="00F00923" w:rsidP="00F00923">
                  <w:pPr>
                    <w:rPr>
                      <w:sz w:val="16"/>
                      <w:szCs w:val="16"/>
                    </w:rPr>
                  </w:pPr>
                  <w:r w:rsidRPr="00FC1736">
                    <w:rPr>
                      <w:sz w:val="16"/>
                      <w:szCs w:val="16"/>
                    </w:rPr>
                    <w:t xml:space="preserve">Tenor and Bass Choir </w:t>
                  </w:r>
                </w:p>
              </w:tc>
            </w:tr>
            <w:tr w:rsidR="00F00923" w:rsidRPr="00087C70" w14:paraId="2C1C402F" w14:textId="77777777" w:rsidTr="00BA21A6">
              <w:tc>
                <w:tcPr>
                  <w:tcW w:w="320" w:type="dxa"/>
                  <w:vAlign w:val="center"/>
                </w:tcPr>
                <w:p w14:paraId="19CD9ACA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7FB8048E" w14:textId="7777777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06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5193BF3C" w14:textId="0B4EBB6B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reble Choir </w:t>
                  </w:r>
                </w:p>
              </w:tc>
            </w:tr>
            <w:tr w:rsidR="00F00923" w14:paraId="7CF41CF4" w14:textId="77777777" w:rsidTr="00BA21A6">
              <w:tc>
                <w:tcPr>
                  <w:tcW w:w="320" w:type="dxa"/>
                  <w:vAlign w:val="center"/>
                </w:tcPr>
                <w:p w14:paraId="747F6559" w14:textId="77777777" w:rsidR="00F00923" w:rsidRPr="005A375B" w:rsidRDefault="00F00923" w:rsidP="00F0092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65FF3E7" w14:textId="37167CE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</w:t>
                  </w:r>
                  <w:r>
                    <w:rPr>
                      <w:sz w:val="16"/>
                      <w:szCs w:val="16"/>
                    </w:rPr>
                    <w:t>0701</w:t>
                  </w:r>
                  <w:r w:rsidRPr="00087C70"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553" w:type="dxa"/>
                  <w:vAlign w:val="center"/>
                </w:tcPr>
                <w:p w14:paraId="3A1CC666" w14:textId="129ED78C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and 1</w:t>
                  </w:r>
                </w:p>
              </w:tc>
            </w:tr>
            <w:tr w:rsidR="00F00923" w:rsidRPr="00087C70" w14:paraId="7115D2F8" w14:textId="77777777" w:rsidTr="00BA21A6">
              <w:tc>
                <w:tcPr>
                  <w:tcW w:w="320" w:type="dxa"/>
                  <w:vAlign w:val="center"/>
                </w:tcPr>
                <w:p w14:paraId="3E841E81" w14:textId="77777777" w:rsidR="00F00923" w:rsidRPr="005A375B" w:rsidRDefault="00F00923" w:rsidP="00F0092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6D930950" w14:textId="58AC9EEF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0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3CD922B8" w14:textId="3B71DF8D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Orchestra</w:t>
                  </w:r>
                </w:p>
              </w:tc>
            </w:tr>
            <w:tr w:rsidR="00F00923" w:rsidRPr="00087C70" w14:paraId="373D44C0" w14:textId="77777777" w:rsidTr="00BA21A6">
              <w:tc>
                <w:tcPr>
                  <w:tcW w:w="320" w:type="dxa"/>
                  <w:vAlign w:val="center"/>
                </w:tcPr>
                <w:p w14:paraId="033D2304" w14:textId="77777777" w:rsidR="00F00923" w:rsidRPr="005A375B" w:rsidRDefault="00F00923" w:rsidP="00F0092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B74F16C" w14:textId="1E999213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1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305E9314" w14:textId="0485A704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Beginning Piano (LS)</w:t>
                  </w:r>
                </w:p>
              </w:tc>
            </w:tr>
            <w:tr w:rsidR="00F00923" w:rsidRPr="00087C70" w14:paraId="11F4AAC6" w14:textId="77777777" w:rsidTr="00BA21A6">
              <w:tc>
                <w:tcPr>
                  <w:tcW w:w="320" w:type="dxa"/>
                  <w:vAlign w:val="center"/>
                </w:tcPr>
                <w:p w14:paraId="44835576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7D72764A" w14:textId="7777777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MU13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2B3100B3" w14:textId="7777777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Guitar Lab (LS)</w:t>
                  </w:r>
                </w:p>
              </w:tc>
            </w:tr>
            <w:tr w:rsidR="00F00923" w14:paraId="233CAA6B" w14:textId="77777777" w:rsidTr="00BA21A6">
              <w:tc>
                <w:tcPr>
                  <w:tcW w:w="320" w:type="dxa"/>
                  <w:vAlign w:val="center"/>
                </w:tcPr>
                <w:p w14:paraId="189E0839" w14:textId="77777777" w:rsidR="00F00923" w:rsidRPr="005A375B" w:rsidRDefault="00F00923" w:rsidP="00F0092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01AE3C5E" w14:textId="2BCE1CDD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C1071</w:t>
                  </w:r>
                </w:p>
              </w:tc>
              <w:tc>
                <w:tcPr>
                  <w:tcW w:w="2553" w:type="dxa"/>
                  <w:vAlign w:val="center"/>
                </w:tcPr>
                <w:p w14:paraId="144E8478" w14:textId="01D07CC8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Environmental Science</w:t>
                  </w:r>
                </w:p>
              </w:tc>
            </w:tr>
            <w:tr w:rsidR="00F00923" w14:paraId="00E8D947" w14:textId="77777777" w:rsidTr="00BA21A6">
              <w:tc>
                <w:tcPr>
                  <w:tcW w:w="320" w:type="dxa"/>
                  <w:vAlign w:val="center"/>
                </w:tcPr>
                <w:p w14:paraId="26FB2E99" w14:textId="77777777" w:rsidR="00F00923" w:rsidRPr="005A375B" w:rsidRDefault="00F00923" w:rsidP="00F0092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0D376E24" w14:textId="35B8FA76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S1591</w:t>
                  </w:r>
                </w:p>
              </w:tc>
              <w:tc>
                <w:tcPr>
                  <w:tcW w:w="2553" w:type="dxa"/>
                  <w:vAlign w:val="center"/>
                </w:tcPr>
                <w:p w14:paraId="22891B4B" w14:textId="364FBC07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Economics</w:t>
                  </w:r>
                </w:p>
              </w:tc>
            </w:tr>
            <w:tr w:rsidR="00F00923" w14:paraId="63C84ECD" w14:textId="77777777" w:rsidTr="00BA21A6">
              <w:tc>
                <w:tcPr>
                  <w:tcW w:w="320" w:type="dxa"/>
                  <w:vAlign w:val="center"/>
                </w:tcPr>
                <w:p w14:paraId="6962858A" w14:textId="77777777" w:rsidR="00F00923" w:rsidRPr="005A375B" w:rsidRDefault="00F00923" w:rsidP="00F00923">
                  <w:pPr>
                    <w:rPr>
                      <w:rFonts w:ascii="Arial Narrow" w:hAnsi="Arial Narrow"/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03A9E198" w14:textId="057BDDEA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 w:rsidRPr="00087C70">
                    <w:rPr>
                      <w:sz w:val="16"/>
                      <w:szCs w:val="16"/>
                    </w:rPr>
                    <w:t>SS16</w:t>
                  </w:r>
                  <w:r>
                    <w:rPr>
                      <w:sz w:val="16"/>
                      <w:szCs w:val="16"/>
                    </w:rPr>
                    <w:t>3</w:t>
                  </w:r>
                  <w:r w:rsidRPr="00087C70">
                    <w:rPr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553" w:type="dxa"/>
                  <w:vAlign w:val="center"/>
                </w:tcPr>
                <w:p w14:paraId="27402B42" w14:textId="58F682B4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World </w:t>
                  </w:r>
                  <w:r w:rsidRPr="00087C70">
                    <w:rPr>
                      <w:sz w:val="16"/>
                      <w:szCs w:val="16"/>
                    </w:rPr>
                    <w:t>Geography</w:t>
                  </w:r>
                </w:p>
              </w:tc>
            </w:tr>
            <w:tr w:rsidR="00F00923" w14:paraId="0A3470F5" w14:textId="77777777" w:rsidTr="00BA21A6">
              <w:tc>
                <w:tcPr>
                  <w:tcW w:w="320" w:type="dxa"/>
                  <w:vAlign w:val="center"/>
                </w:tcPr>
                <w:p w14:paraId="4E2ADE41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5D9D3D73" w14:textId="1AFA8345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SS2171 </w:t>
                  </w:r>
                </w:p>
              </w:tc>
              <w:tc>
                <w:tcPr>
                  <w:tcW w:w="2553" w:type="dxa"/>
                  <w:vAlign w:val="center"/>
                </w:tcPr>
                <w:p w14:paraId="744B5CCF" w14:textId="74D10F04" w:rsidR="00F00923" w:rsidRPr="00087C70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P Human Geography</w:t>
                  </w:r>
                </w:p>
              </w:tc>
            </w:tr>
            <w:tr w:rsidR="00F00923" w14:paraId="524EAE75" w14:textId="77777777" w:rsidTr="00BA21A6">
              <w:tc>
                <w:tcPr>
                  <w:tcW w:w="320" w:type="dxa"/>
                  <w:vAlign w:val="center"/>
                </w:tcPr>
                <w:p w14:paraId="5FC53B23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2C7A86CE" w14:textId="21BB1A5B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E05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7392658C" w14:textId="21EED473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Foundations of Technology </w:t>
                  </w:r>
                </w:p>
              </w:tc>
            </w:tr>
            <w:tr w:rsidR="00F00923" w14:paraId="22CE3141" w14:textId="77777777" w:rsidTr="00BA21A6">
              <w:tc>
                <w:tcPr>
                  <w:tcW w:w="320" w:type="dxa"/>
                  <w:vAlign w:val="center"/>
                </w:tcPr>
                <w:p w14:paraId="02B47D89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6140AE95" w14:textId="04585E52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553" w:type="dxa"/>
                  <w:shd w:val="clear" w:color="auto" w:fill="D9D9D9" w:themeFill="background1" w:themeFillShade="D9"/>
                  <w:vAlign w:val="center"/>
                </w:tcPr>
                <w:p w14:paraId="097684B8" w14:textId="07A2780A" w:rsidR="00F00923" w:rsidRPr="00DC72A2" w:rsidRDefault="00F00923" w:rsidP="00F00923">
                  <w:pPr>
                    <w:rPr>
                      <w:b/>
                      <w:bCs/>
                      <w:sz w:val="16"/>
                      <w:szCs w:val="16"/>
                    </w:rPr>
                  </w:pPr>
                  <w:r w:rsidRPr="00DC72A2">
                    <w:rPr>
                      <w:b/>
                      <w:bCs/>
                      <w:sz w:val="16"/>
                      <w:szCs w:val="16"/>
                    </w:rPr>
                    <w:t>Signature Programs</w:t>
                  </w:r>
                </w:p>
              </w:tc>
            </w:tr>
            <w:tr w:rsidR="00F00923" w14:paraId="3E70B8A7" w14:textId="77777777" w:rsidTr="00BA21A6">
              <w:tc>
                <w:tcPr>
                  <w:tcW w:w="320" w:type="dxa"/>
                  <w:vAlign w:val="center"/>
                </w:tcPr>
                <w:p w14:paraId="30565994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7BB73F14" w14:textId="6FF39BBE" w:rsidR="00F00923" w:rsidRPr="5661EBFD" w:rsidRDefault="00F00923" w:rsidP="00F00923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05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3FFBEAEF" w14:textId="1566AB6C" w:rsidR="00F00923" w:rsidRPr="5661EBFD" w:rsidRDefault="00F00923" w:rsidP="00F00923">
                  <w:pPr>
                    <w:rPr>
                      <w:sz w:val="16"/>
                      <w:szCs w:val="16"/>
                    </w:rPr>
                  </w:pPr>
                  <w:r w:rsidRPr="00F015B3">
                    <w:rPr>
                      <w:sz w:val="16"/>
                      <w:szCs w:val="16"/>
                    </w:rPr>
                    <w:t>Principles of Art, Media &amp; Communication</w:t>
                  </w:r>
                </w:p>
              </w:tc>
            </w:tr>
            <w:tr w:rsidR="00F00923" w14:paraId="05FE5C39" w14:textId="77777777" w:rsidTr="00BA21A6">
              <w:tc>
                <w:tcPr>
                  <w:tcW w:w="320" w:type="dxa"/>
                  <w:vAlign w:val="center"/>
                </w:tcPr>
                <w:p w14:paraId="05631E00" w14:textId="77777777" w:rsidR="00F00923" w:rsidRPr="00C75125" w:rsidRDefault="00F00923" w:rsidP="00F00923">
                  <w:pPr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926" w:type="dxa"/>
                  <w:vAlign w:val="center"/>
                </w:tcPr>
                <w:p w14:paraId="46828B64" w14:textId="7FFB7BAD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CT73</w:t>
                  </w:r>
                  <w:r>
                    <w:rPr>
                      <w:sz w:val="16"/>
                      <w:szCs w:val="16"/>
                    </w:rPr>
                    <w:t>W</w:t>
                  </w:r>
                  <w:r w:rsidRPr="5661EBFD">
                    <w:rPr>
                      <w:sz w:val="16"/>
                      <w:szCs w:val="16"/>
                    </w:rPr>
                    <w:t>01</w:t>
                  </w:r>
                </w:p>
              </w:tc>
              <w:tc>
                <w:tcPr>
                  <w:tcW w:w="2553" w:type="dxa"/>
                  <w:vAlign w:val="center"/>
                </w:tcPr>
                <w:p w14:paraId="192A474F" w14:textId="165DB460" w:rsidR="00F00923" w:rsidRDefault="00F00923" w:rsidP="00F00923">
                  <w:pPr>
                    <w:rPr>
                      <w:sz w:val="16"/>
                      <w:szCs w:val="16"/>
                    </w:rPr>
                  </w:pPr>
                  <w:r w:rsidRPr="5661EBFD">
                    <w:rPr>
                      <w:sz w:val="16"/>
                      <w:szCs w:val="16"/>
                    </w:rPr>
                    <w:t>Princ</w:t>
                  </w:r>
                  <w:r>
                    <w:rPr>
                      <w:sz w:val="16"/>
                      <w:szCs w:val="16"/>
                    </w:rPr>
                    <w:t>.</w:t>
                  </w:r>
                  <w:r w:rsidRPr="5661EBFD">
                    <w:rPr>
                      <w:sz w:val="16"/>
                      <w:szCs w:val="16"/>
                    </w:rPr>
                    <w:t xml:space="preserve"> of Biomedical Science</w:t>
                  </w:r>
                </w:p>
              </w:tc>
            </w:tr>
          </w:tbl>
          <w:p w14:paraId="4F87AAC8" w14:textId="77777777" w:rsidR="007604E0" w:rsidRDefault="007604E0" w:rsidP="00CD5C64"/>
          <w:p w14:paraId="480B3957" w14:textId="77777777" w:rsidR="006728BB" w:rsidRDefault="006728BB" w:rsidP="00CD5C64"/>
          <w:p w14:paraId="1483B01F" w14:textId="22AFA9A1" w:rsidR="006728BB" w:rsidRDefault="006728BB" w:rsidP="00CD5C64"/>
        </w:tc>
      </w:tr>
    </w:tbl>
    <w:p w14:paraId="171EEB6E" w14:textId="012995D5" w:rsidR="0032322D" w:rsidRDefault="0032322D" w:rsidP="00556468">
      <w:pPr>
        <w:pStyle w:val="NoSpacing"/>
      </w:pPr>
    </w:p>
    <w:p w14:paraId="5F4959C3" w14:textId="77777777" w:rsidR="009B02DE" w:rsidRPr="009B02DE" w:rsidRDefault="009B02DE" w:rsidP="0022790B"/>
    <w:sectPr w:rsidR="009B02DE" w:rsidRPr="009B02DE" w:rsidSect="00775809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A0A8B" w14:textId="77777777" w:rsidR="00775809" w:rsidRDefault="00775809" w:rsidP="008E48FA">
      <w:pPr>
        <w:spacing w:after="0" w:line="240" w:lineRule="auto"/>
      </w:pPr>
      <w:r>
        <w:separator/>
      </w:r>
    </w:p>
  </w:endnote>
  <w:endnote w:type="continuationSeparator" w:id="0">
    <w:p w14:paraId="552834EF" w14:textId="77777777" w:rsidR="00775809" w:rsidRDefault="00775809" w:rsidP="008E48FA">
      <w:pPr>
        <w:spacing w:after="0" w:line="240" w:lineRule="auto"/>
      </w:pPr>
      <w:r>
        <w:continuationSeparator/>
      </w:r>
    </w:p>
  </w:endnote>
  <w:endnote w:type="continuationNotice" w:id="1">
    <w:p w14:paraId="0CCB3882" w14:textId="77777777" w:rsidR="00775809" w:rsidRDefault="007758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D617E" w14:textId="60D02B03" w:rsidR="00AF42F2" w:rsidRPr="00362DEB" w:rsidRDefault="00AF42F2" w:rsidP="007604E0">
    <w:pPr>
      <w:pStyle w:val="Default"/>
      <w:rPr>
        <w:rFonts w:asciiTheme="minorHAnsi" w:hAnsiTheme="minorHAnsi"/>
        <w:b/>
        <w:i/>
        <w:sz w:val="20"/>
        <w:szCs w:val="20"/>
      </w:rPr>
    </w:pPr>
    <w:r w:rsidRPr="00362DEB">
      <w:rPr>
        <w:rFonts w:asciiTheme="minorHAnsi" w:hAnsiTheme="minorHAnsi"/>
        <w:b/>
        <w:i/>
        <w:sz w:val="20"/>
        <w:szCs w:val="20"/>
      </w:rPr>
      <w:t xml:space="preserve">KEY TO COURSE SELECTION </w:t>
    </w:r>
  </w:p>
  <w:p w14:paraId="20096543" w14:textId="77777777" w:rsidR="00AF42F2" w:rsidRDefault="00AF42F2" w:rsidP="00243679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20"/>
        <w:szCs w:val="20"/>
      </w:rPr>
    </w:pPr>
    <w:r w:rsidRPr="00243679">
      <w:rPr>
        <w:rFonts w:cs="Arial"/>
        <w:b/>
        <w:color w:val="000000"/>
        <w:sz w:val="20"/>
        <w:szCs w:val="20"/>
      </w:rPr>
      <w:t xml:space="preserve">W: </w:t>
    </w:r>
    <w:r w:rsidRPr="00243679">
      <w:rPr>
        <w:rFonts w:cs="Arial"/>
        <w:color w:val="000000"/>
        <w:sz w:val="20"/>
        <w:szCs w:val="20"/>
      </w:rPr>
      <w:t>Weighted in GPA calculations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               </w:t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</w:r>
    <w:r w:rsidRPr="00243679">
      <w:rPr>
        <w:rFonts w:cs="Arial"/>
        <w:color w:val="000000"/>
        <w:sz w:val="20"/>
        <w:szCs w:val="20"/>
      </w:rPr>
      <w:tab/>
      <w:t xml:space="preserve"> </w:t>
    </w:r>
  </w:p>
  <w:p w14:paraId="7C82B38B" w14:textId="003A5E4B" w:rsidR="00AF42F2" w:rsidRPr="0036287A" w:rsidRDefault="00AF42F2" w:rsidP="00243679">
    <w:pPr>
      <w:autoSpaceDE w:val="0"/>
      <w:autoSpaceDN w:val="0"/>
      <w:adjustRightInd w:val="0"/>
      <w:spacing w:after="0" w:line="240" w:lineRule="auto"/>
      <w:rPr>
        <w:rFonts w:cs="Arial"/>
        <w:color w:val="000000"/>
        <w:sz w:val="20"/>
        <w:szCs w:val="20"/>
      </w:rPr>
    </w:pPr>
    <w:r w:rsidRPr="00431400">
      <w:rPr>
        <w:rFonts w:cs="Arial"/>
        <w:b/>
        <w:color w:val="000000"/>
        <w:sz w:val="20"/>
        <w:szCs w:val="20"/>
      </w:rPr>
      <w:t>LS</w:t>
    </w:r>
    <w:r w:rsidRPr="0036287A">
      <w:rPr>
        <w:rFonts w:ascii="Arial Narrow" w:hAnsi="Arial Narrow"/>
        <w:b/>
        <w:sz w:val="16"/>
        <w:szCs w:val="16"/>
      </w:rPr>
      <w:t>:</w:t>
    </w:r>
    <w:r>
      <w:rPr>
        <w:rFonts w:ascii="Arial Narrow" w:hAnsi="Arial Narrow"/>
        <w:sz w:val="16"/>
        <w:szCs w:val="16"/>
      </w:rPr>
      <w:t xml:space="preserve">  </w:t>
    </w:r>
    <w:r w:rsidRPr="00431400">
      <w:rPr>
        <w:rFonts w:cs="Arial"/>
        <w:color w:val="000000"/>
        <w:sz w:val="20"/>
        <w:szCs w:val="20"/>
      </w:rPr>
      <w:t>Limited seating</w:t>
    </w:r>
  </w:p>
  <w:p w14:paraId="471BC041" w14:textId="77777777" w:rsidR="00AF42F2" w:rsidRDefault="00AF42F2" w:rsidP="0076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ABB2C" w14:textId="77777777" w:rsidR="00775809" w:rsidRDefault="00775809" w:rsidP="008E48FA">
      <w:pPr>
        <w:spacing w:after="0" w:line="240" w:lineRule="auto"/>
      </w:pPr>
      <w:r>
        <w:separator/>
      </w:r>
    </w:p>
  </w:footnote>
  <w:footnote w:type="continuationSeparator" w:id="0">
    <w:p w14:paraId="46E9E683" w14:textId="77777777" w:rsidR="00775809" w:rsidRDefault="00775809" w:rsidP="008E48FA">
      <w:pPr>
        <w:spacing w:after="0" w:line="240" w:lineRule="auto"/>
      </w:pPr>
      <w:r>
        <w:continuationSeparator/>
      </w:r>
    </w:p>
  </w:footnote>
  <w:footnote w:type="continuationNotice" w:id="1">
    <w:p w14:paraId="3E9CB2C3" w14:textId="77777777" w:rsidR="00775809" w:rsidRDefault="007758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93" w:type="dxa"/>
      <w:tblInd w:w="1814" w:type="dxa"/>
      <w:tblLook w:val="04A0" w:firstRow="1" w:lastRow="0" w:firstColumn="1" w:lastColumn="0" w:noHBand="0" w:noVBand="1"/>
    </w:tblPr>
    <w:tblGrid>
      <w:gridCol w:w="3401"/>
      <w:gridCol w:w="2525"/>
      <w:gridCol w:w="3067"/>
    </w:tblGrid>
    <w:tr w:rsidR="00AF42F2" w:rsidRPr="008E48FA" w14:paraId="4A390B7D" w14:textId="21808A6D" w:rsidTr="0046715B">
      <w:tc>
        <w:tcPr>
          <w:tcW w:w="3401" w:type="dxa"/>
        </w:tcPr>
        <w:p w14:paraId="710DFF73" w14:textId="5C91B9DD" w:rsidR="00AF42F2" w:rsidRPr="008E48FA" w:rsidRDefault="00AF42F2">
          <w:pPr>
            <w:pStyle w:val="Header"/>
            <w:rPr>
              <w:b/>
            </w:rPr>
          </w:pPr>
          <w:r>
            <w:rPr>
              <w:b/>
            </w:rPr>
            <w:t xml:space="preserve">BEL AIR </w:t>
          </w:r>
          <w:r w:rsidRPr="008E48FA">
            <w:rPr>
              <w:b/>
            </w:rPr>
            <w:t>HIGH SCHOOL</w:t>
          </w:r>
        </w:p>
      </w:tc>
      <w:tc>
        <w:tcPr>
          <w:tcW w:w="2525" w:type="dxa"/>
        </w:tcPr>
        <w:p w14:paraId="410DD1DE" w14:textId="7CA3BA67" w:rsidR="00AF42F2" w:rsidRPr="008E48FA" w:rsidRDefault="00AF42F2" w:rsidP="00161BEA">
          <w:pPr>
            <w:pStyle w:val="Header"/>
            <w:rPr>
              <w:b/>
            </w:rPr>
          </w:pPr>
          <w:r w:rsidRPr="008E48FA">
            <w:rPr>
              <w:b/>
            </w:rPr>
            <w:t xml:space="preserve">GRADE </w:t>
          </w:r>
          <w:r>
            <w:rPr>
              <w:b/>
            </w:rPr>
            <w:t>09</w:t>
          </w:r>
        </w:p>
      </w:tc>
      <w:tc>
        <w:tcPr>
          <w:tcW w:w="3067" w:type="dxa"/>
        </w:tcPr>
        <w:p w14:paraId="5B4B2B12" w14:textId="1052A1A3" w:rsidR="00AF42F2" w:rsidRPr="008E48FA" w:rsidRDefault="00AF42F2">
          <w:pPr>
            <w:pStyle w:val="Header"/>
            <w:rPr>
              <w:b/>
            </w:rPr>
          </w:pPr>
          <w:r w:rsidRPr="008E48FA">
            <w:rPr>
              <w:b/>
            </w:rPr>
            <w:t>20</w:t>
          </w:r>
          <w:r w:rsidR="00691CAA">
            <w:rPr>
              <w:b/>
            </w:rPr>
            <w:t>2</w:t>
          </w:r>
          <w:r w:rsidR="00BA3ABC">
            <w:rPr>
              <w:b/>
            </w:rPr>
            <w:t>4</w:t>
          </w:r>
          <w:r w:rsidRPr="008E48FA">
            <w:rPr>
              <w:b/>
            </w:rPr>
            <w:t>-</w:t>
          </w:r>
          <w:r>
            <w:rPr>
              <w:b/>
            </w:rPr>
            <w:t>202</w:t>
          </w:r>
          <w:r w:rsidR="00BA3ABC">
            <w:rPr>
              <w:b/>
            </w:rPr>
            <w:t>5</w:t>
          </w:r>
          <w:r>
            <w:rPr>
              <w:b/>
            </w:rPr>
            <w:t xml:space="preserve"> </w:t>
          </w:r>
          <w:r w:rsidRPr="008E48FA">
            <w:rPr>
              <w:b/>
            </w:rPr>
            <w:t>COURSE SELECTION</w:t>
          </w:r>
        </w:p>
      </w:tc>
    </w:tr>
  </w:tbl>
  <w:p w14:paraId="157721E9" w14:textId="0A36AD5E" w:rsidR="00AF42F2" w:rsidRDefault="00AF42F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4D4C6F4" wp14:editId="3128A60A">
          <wp:simplePos x="0" y="0"/>
          <wp:positionH relativeFrom="margin">
            <wp:posOffset>-95250</wp:posOffset>
          </wp:positionH>
          <wp:positionV relativeFrom="paragraph">
            <wp:posOffset>-402590</wp:posOffset>
          </wp:positionV>
          <wp:extent cx="1104900" cy="53403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ull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534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C9A295B" w14:textId="77777777" w:rsidR="00AF42F2" w:rsidRDefault="00AF42F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lfXWs1b8" int2:invalidationBookmarkName="" int2:hashCode="FZmczQMyGc1jjx" int2:id="XkoODLjn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4EA2"/>
    <w:multiLevelType w:val="hybridMultilevel"/>
    <w:tmpl w:val="DACA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90527"/>
    <w:multiLevelType w:val="hybridMultilevel"/>
    <w:tmpl w:val="8DEAEABC"/>
    <w:lvl w:ilvl="0" w:tplc="5450E354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732DFD"/>
    <w:multiLevelType w:val="hybridMultilevel"/>
    <w:tmpl w:val="DA880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128347">
    <w:abstractNumId w:val="0"/>
  </w:num>
  <w:num w:numId="2" w16cid:durableId="686711527">
    <w:abstractNumId w:val="2"/>
  </w:num>
  <w:num w:numId="3" w16cid:durableId="14216334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DAyNDIEIjNDAyUdpeDU4uLM/DyQApNaAKbFW84sAAAA"/>
  </w:docVars>
  <w:rsids>
    <w:rsidRoot w:val="00B5483E"/>
    <w:rsid w:val="00020341"/>
    <w:rsid w:val="00022A36"/>
    <w:rsid w:val="00041340"/>
    <w:rsid w:val="000414BD"/>
    <w:rsid w:val="000527F5"/>
    <w:rsid w:val="0006066B"/>
    <w:rsid w:val="00087C70"/>
    <w:rsid w:val="000A248B"/>
    <w:rsid w:val="000A678F"/>
    <w:rsid w:val="000B67ED"/>
    <w:rsid w:val="000B6E2B"/>
    <w:rsid w:val="000C3ED0"/>
    <w:rsid w:val="000C631A"/>
    <w:rsid w:val="000D6E65"/>
    <w:rsid w:val="000E062D"/>
    <w:rsid w:val="00103A08"/>
    <w:rsid w:val="00124574"/>
    <w:rsid w:val="00125067"/>
    <w:rsid w:val="001428E3"/>
    <w:rsid w:val="001576AA"/>
    <w:rsid w:val="00161BEA"/>
    <w:rsid w:val="00175462"/>
    <w:rsid w:val="00180177"/>
    <w:rsid w:val="00181B9A"/>
    <w:rsid w:val="00194A2B"/>
    <w:rsid w:val="001B782E"/>
    <w:rsid w:val="001C6E60"/>
    <w:rsid w:val="001C72A0"/>
    <w:rsid w:val="001D121E"/>
    <w:rsid w:val="001F1E97"/>
    <w:rsid w:val="001F377C"/>
    <w:rsid w:val="001F48AE"/>
    <w:rsid w:val="001F668F"/>
    <w:rsid w:val="001F7B38"/>
    <w:rsid w:val="0022790B"/>
    <w:rsid w:val="00243679"/>
    <w:rsid w:val="00252B37"/>
    <w:rsid w:val="002B1051"/>
    <w:rsid w:val="002F50C8"/>
    <w:rsid w:val="00302474"/>
    <w:rsid w:val="00317F23"/>
    <w:rsid w:val="0032322D"/>
    <w:rsid w:val="0032438E"/>
    <w:rsid w:val="00337061"/>
    <w:rsid w:val="0036287A"/>
    <w:rsid w:val="00362DEB"/>
    <w:rsid w:val="00363D10"/>
    <w:rsid w:val="003C6354"/>
    <w:rsid w:val="003D067D"/>
    <w:rsid w:val="003E187A"/>
    <w:rsid w:val="003F3C57"/>
    <w:rsid w:val="003F40F4"/>
    <w:rsid w:val="00407D6C"/>
    <w:rsid w:val="00407E00"/>
    <w:rsid w:val="00431400"/>
    <w:rsid w:val="004350C4"/>
    <w:rsid w:val="00454219"/>
    <w:rsid w:val="0046273F"/>
    <w:rsid w:val="00465C0D"/>
    <w:rsid w:val="0046715B"/>
    <w:rsid w:val="0046781B"/>
    <w:rsid w:val="0049428D"/>
    <w:rsid w:val="004A6D80"/>
    <w:rsid w:val="004C3EF9"/>
    <w:rsid w:val="004F7319"/>
    <w:rsid w:val="00504193"/>
    <w:rsid w:val="005131B5"/>
    <w:rsid w:val="00544A8F"/>
    <w:rsid w:val="00555330"/>
    <w:rsid w:val="00556468"/>
    <w:rsid w:val="00563329"/>
    <w:rsid w:val="00571520"/>
    <w:rsid w:val="00571900"/>
    <w:rsid w:val="00594072"/>
    <w:rsid w:val="005959E7"/>
    <w:rsid w:val="005969F5"/>
    <w:rsid w:val="005A375B"/>
    <w:rsid w:val="005D0D54"/>
    <w:rsid w:val="005D66CF"/>
    <w:rsid w:val="005F78E1"/>
    <w:rsid w:val="00602264"/>
    <w:rsid w:val="006028C2"/>
    <w:rsid w:val="00631635"/>
    <w:rsid w:val="00647E0D"/>
    <w:rsid w:val="00655783"/>
    <w:rsid w:val="0066227D"/>
    <w:rsid w:val="00672245"/>
    <w:rsid w:val="006728BB"/>
    <w:rsid w:val="00676B3B"/>
    <w:rsid w:val="00687853"/>
    <w:rsid w:val="00691CAA"/>
    <w:rsid w:val="006B1406"/>
    <w:rsid w:val="006B7E61"/>
    <w:rsid w:val="00704605"/>
    <w:rsid w:val="007274BA"/>
    <w:rsid w:val="00727551"/>
    <w:rsid w:val="00731F7C"/>
    <w:rsid w:val="00736307"/>
    <w:rsid w:val="007604E0"/>
    <w:rsid w:val="0076170D"/>
    <w:rsid w:val="00770ADC"/>
    <w:rsid w:val="00775809"/>
    <w:rsid w:val="00775A1C"/>
    <w:rsid w:val="00780A09"/>
    <w:rsid w:val="00786C7C"/>
    <w:rsid w:val="007B06D0"/>
    <w:rsid w:val="007B1532"/>
    <w:rsid w:val="007C3D12"/>
    <w:rsid w:val="0081460E"/>
    <w:rsid w:val="008D53B0"/>
    <w:rsid w:val="008D55D0"/>
    <w:rsid w:val="008E48FA"/>
    <w:rsid w:val="0090716B"/>
    <w:rsid w:val="0092618C"/>
    <w:rsid w:val="00950E8A"/>
    <w:rsid w:val="00963389"/>
    <w:rsid w:val="00976C8F"/>
    <w:rsid w:val="0098793C"/>
    <w:rsid w:val="0099186C"/>
    <w:rsid w:val="009B02DE"/>
    <w:rsid w:val="009B73FF"/>
    <w:rsid w:val="009F27DA"/>
    <w:rsid w:val="00A0627D"/>
    <w:rsid w:val="00A07281"/>
    <w:rsid w:val="00A13075"/>
    <w:rsid w:val="00A34CC7"/>
    <w:rsid w:val="00A530F6"/>
    <w:rsid w:val="00A62091"/>
    <w:rsid w:val="00A648D4"/>
    <w:rsid w:val="00AB355D"/>
    <w:rsid w:val="00AB39B8"/>
    <w:rsid w:val="00AF42F2"/>
    <w:rsid w:val="00B06F4C"/>
    <w:rsid w:val="00B1624D"/>
    <w:rsid w:val="00B243A1"/>
    <w:rsid w:val="00B26518"/>
    <w:rsid w:val="00B26E37"/>
    <w:rsid w:val="00B5483E"/>
    <w:rsid w:val="00B54EF8"/>
    <w:rsid w:val="00B91EB3"/>
    <w:rsid w:val="00B97DCE"/>
    <w:rsid w:val="00BA21A6"/>
    <w:rsid w:val="00BA3ABC"/>
    <w:rsid w:val="00BA49CA"/>
    <w:rsid w:val="00BC7805"/>
    <w:rsid w:val="00BF3EED"/>
    <w:rsid w:val="00BF5C9A"/>
    <w:rsid w:val="00C148D1"/>
    <w:rsid w:val="00C1758C"/>
    <w:rsid w:val="00C3191F"/>
    <w:rsid w:val="00C54227"/>
    <w:rsid w:val="00C5658A"/>
    <w:rsid w:val="00C74BBA"/>
    <w:rsid w:val="00C75125"/>
    <w:rsid w:val="00C75EED"/>
    <w:rsid w:val="00C81542"/>
    <w:rsid w:val="00C8394E"/>
    <w:rsid w:val="00C9154C"/>
    <w:rsid w:val="00CA7545"/>
    <w:rsid w:val="00CB24AD"/>
    <w:rsid w:val="00CB7F6A"/>
    <w:rsid w:val="00CD5C64"/>
    <w:rsid w:val="00CE7A29"/>
    <w:rsid w:val="00CF2A54"/>
    <w:rsid w:val="00CF4832"/>
    <w:rsid w:val="00CF6AF9"/>
    <w:rsid w:val="00D00942"/>
    <w:rsid w:val="00D2421A"/>
    <w:rsid w:val="00D55A1A"/>
    <w:rsid w:val="00D61705"/>
    <w:rsid w:val="00D6368B"/>
    <w:rsid w:val="00D76315"/>
    <w:rsid w:val="00DA0028"/>
    <w:rsid w:val="00DB2E19"/>
    <w:rsid w:val="00DC72A2"/>
    <w:rsid w:val="00DD2717"/>
    <w:rsid w:val="00E27913"/>
    <w:rsid w:val="00E475F0"/>
    <w:rsid w:val="00E5287B"/>
    <w:rsid w:val="00E65005"/>
    <w:rsid w:val="00E66E57"/>
    <w:rsid w:val="00E75558"/>
    <w:rsid w:val="00EC3D66"/>
    <w:rsid w:val="00ED5D71"/>
    <w:rsid w:val="00EF2C43"/>
    <w:rsid w:val="00F00923"/>
    <w:rsid w:val="00F015B3"/>
    <w:rsid w:val="00F071AE"/>
    <w:rsid w:val="00F2005C"/>
    <w:rsid w:val="00F30463"/>
    <w:rsid w:val="00F454D0"/>
    <w:rsid w:val="00F63452"/>
    <w:rsid w:val="00F7760E"/>
    <w:rsid w:val="00F8501F"/>
    <w:rsid w:val="00FC1736"/>
    <w:rsid w:val="00FC6328"/>
    <w:rsid w:val="00FC6BCF"/>
    <w:rsid w:val="00FD11CA"/>
    <w:rsid w:val="00FE192A"/>
    <w:rsid w:val="2952A917"/>
    <w:rsid w:val="2E9B0C2E"/>
    <w:rsid w:val="4649171E"/>
    <w:rsid w:val="5661EBFD"/>
    <w:rsid w:val="72B6EF46"/>
    <w:rsid w:val="73182CFE"/>
    <w:rsid w:val="77AE1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C6B2C"/>
  <w15:chartTrackingRefBased/>
  <w15:docId w15:val="{08F53128-AEDC-4172-9789-E7D15086A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8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8FA"/>
  </w:style>
  <w:style w:type="paragraph" w:styleId="Footer">
    <w:name w:val="footer"/>
    <w:basedOn w:val="Normal"/>
    <w:link w:val="FooterChar"/>
    <w:uiPriority w:val="99"/>
    <w:unhideWhenUsed/>
    <w:rsid w:val="008E48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8FA"/>
  </w:style>
  <w:style w:type="paragraph" w:customStyle="1" w:styleId="Default">
    <w:name w:val="Default"/>
    <w:rsid w:val="000A678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55646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71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71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87C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969F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F27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DA9ED3AE3FE044A561F31B34EEFC01" ma:contentTypeVersion="11" ma:contentTypeDescription="Create a new document." ma:contentTypeScope="" ma:versionID="17f41e27c77693ec2c0ca19b4843d8ac">
  <xsd:schema xmlns:xsd="http://www.w3.org/2001/XMLSchema" xmlns:xs="http://www.w3.org/2001/XMLSchema" xmlns:p="http://schemas.microsoft.com/office/2006/metadata/properties" xmlns:ns2="c158c40f-6abf-4a60-8367-100c34352e3c" xmlns:ns3="d657460c-0172-4b8f-9024-afa6fac88499" targetNamespace="http://schemas.microsoft.com/office/2006/metadata/properties" ma:root="true" ma:fieldsID="c7e5946d34ac4054e95f4d8f66cc6d5a" ns2:_="" ns3:_="">
    <xsd:import namespace="c158c40f-6abf-4a60-8367-100c34352e3c"/>
    <xsd:import namespace="d657460c-0172-4b8f-9024-afa6fac88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8c40f-6abf-4a60-8367-100c34352e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57460c-0172-4b8f-9024-afa6fac8849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1BC160-ABB7-4FA2-80EE-D8C3EFFCDD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84A731-262F-4753-A958-5D76CB1A3E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58c40f-6abf-4a60-8367-100c34352e3c"/>
    <ds:schemaRef ds:uri="d657460c-0172-4b8f-9024-afa6fac884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3263B7-5CF5-41A1-92CE-1E6AB7BB37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2</Words>
  <Characters>1897</Characters>
  <Application>Microsoft Office Word</Application>
  <DocSecurity>0</DocSecurity>
  <Lines>15</Lines>
  <Paragraphs>4</Paragraphs>
  <ScaleCrop>false</ScaleCrop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, Laura</dc:creator>
  <cp:keywords/>
  <dc:description/>
  <cp:lastModifiedBy>Knight, Terry</cp:lastModifiedBy>
  <cp:revision>16</cp:revision>
  <cp:lastPrinted>2023-02-08T14:48:00Z</cp:lastPrinted>
  <dcterms:created xsi:type="dcterms:W3CDTF">2024-01-22T16:09:00Z</dcterms:created>
  <dcterms:modified xsi:type="dcterms:W3CDTF">2024-01-23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DA9ED3AE3FE044A561F31B34EEFC01</vt:lpwstr>
  </property>
  <property fmtid="{D5CDD505-2E9C-101B-9397-08002B2CF9AE}" pid="3" name="Order">
    <vt:r8>29200</vt:r8>
  </property>
</Properties>
</file>